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51FF58" w14:textId="753FFFBB" w:rsidR="007F685B" w:rsidRDefault="00A25A9B" w:rsidP="007F685B">
      <w:r w:rsidRPr="00A25A9B">
        <w:rPr>
          <w:noProof/>
        </w:rPr>
        <w:drawing>
          <wp:anchor distT="0" distB="0" distL="114300" distR="114300" simplePos="0" relativeHeight="251658240" behindDoc="0" locked="0" layoutInCell="1" allowOverlap="1" wp14:anchorId="21A087E3" wp14:editId="24840405">
            <wp:simplePos x="0" y="0"/>
            <wp:positionH relativeFrom="column">
              <wp:posOffset>-668669</wp:posOffset>
            </wp:positionH>
            <wp:positionV relativeFrom="paragraph">
              <wp:posOffset>-742950</wp:posOffset>
            </wp:positionV>
            <wp:extent cx="10179768" cy="7165570"/>
            <wp:effectExtent l="0" t="0" r="0" b="0"/>
            <wp:wrapNone/>
            <wp:docPr id="1920929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29655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9768" cy="716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53F">
        <w:rPr>
          <w:noProof/>
        </w:rPr>
        <mc:AlternateContent>
          <mc:Choice Requires="wps">
            <w:drawing>
              <wp:anchor distT="0" distB="0" distL="114300" distR="114300" simplePos="0" relativeHeight="251658275" behindDoc="0" locked="0" layoutInCell="1" allowOverlap="1" wp14:anchorId="272F1652" wp14:editId="108B7E5C">
                <wp:simplePos x="0" y="0"/>
                <wp:positionH relativeFrom="column">
                  <wp:posOffset>1670304</wp:posOffset>
                </wp:positionH>
                <wp:positionV relativeFrom="paragraph">
                  <wp:posOffset>-523622</wp:posOffset>
                </wp:positionV>
                <wp:extent cx="4434205" cy="450469"/>
                <wp:effectExtent l="0" t="0" r="0" b="698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4205" cy="4504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D0515F" w14:textId="7791B8A0" w:rsidR="007F685B" w:rsidRPr="007466C9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40"/>
                              </w:rPr>
                            </w:pPr>
                            <w:r w:rsidRPr="001D7304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 xml:space="preserve">TOPIC: </w:t>
                            </w:r>
                            <w:r w:rsidR="007466C9" w:rsidRPr="007466C9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36"/>
                                <w:szCs w:val="44"/>
                              </w:rPr>
                              <w:t>SCRUMDIDDLYUMPTIOUS!</w:t>
                            </w:r>
                          </w:p>
                          <w:p w14:paraId="34CE86B9" w14:textId="77777777" w:rsidR="007F685B" w:rsidRPr="00871828" w:rsidRDefault="007F685B" w:rsidP="007F685B">
                            <w:pPr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2F1652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131.5pt;margin-top:-41.25pt;width:349.15pt;height:35.45pt;z-index:2516582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" filled="f" stroked="f">
                <v:textbox>
                  <w:txbxContent>
                    <w:p w14:paraId="4AD0515F" w14:textId="7791B8A0" w:rsidR="007F685B" w:rsidRPr="007466C9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B050"/>
                          <w:sz w:val="32"/>
                          <w:szCs w:val="40"/>
                        </w:rPr>
                      </w:pPr>
                      <w:r w:rsidRPr="001D7304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0"/>
                          <w:szCs w:val="40"/>
                        </w:rPr>
                        <w:t xml:space="preserve">TOPIC: </w:t>
                      </w:r>
                      <w:r w:rsidR="007466C9" w:rsidRPr="007466C9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36"/>
                          <w:szCs w:val="44"/>
                        </w:rPr>
                        <w:t>SCRUMDIDDLYUMPTIOUS!</w:t>
                      </w:r>
                    </w:p>
                    <w:p w14:paraId="34CE86B9" w14:textId="77777777" w:rsidR="007F685B" w:rsidRPr="00871828" w:rsidRDefault="007F685B" w:rsidP="007F685B">
                      <w:pPr>
                        <w:rPr>
                          <w:rFonts w:ascii="Comic Sans MS" w:hAnsi="Comic Sans MS"/>
                          <w:color w:val="00B05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w:drawing>
          <wp:anchor distT="0" distB="0" distL="114300" distR="114300" simplePos="0" relativeHeight="251658241" behindDoc="0" locked="0" layoutInCell="1" allowOverlap="1" wp14:anchorId="753919C0" wp14:editId="6D2F82A8">
            <wp:simplePos x="0" y="0"/>
            <wp:positionH relativeFrom="column">
              <wp:posOffset>-232103</wp:posOffset>
            </wp:positionH>
            <wp:positionV relativeFrom="paragraph">
              <wp:posOffset>-591185</wp:posOffset>
            </wp:positionV>
            <wp:extent cx="1056138" cy="64874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138" cy="6487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7DB4B97F" wp14:editId="2C64DF39">
                <wp:simplePos x="0" y="0"/>
                <wp:positionH relativeFrom="column">
                  <wp:posOffset>6564520</wp:posOffset>
                </wp:positionH>
                <wp:positionV relativeFrom="paragraph">
                  <wp:posOffset>-574454</wp:posOffset>
                </wp:positionV>
                <wp:extent cx="2899410" cy="695822"/>
                <wp:effectExtent l="19050" t="19050" r="34290" b="47625"/>
                <wp:wrapNone/>
                <wp:docPr id="29" name="Rectangle: Rounded Corner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9410" cy="695822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29" style="position:absolute;margin-left:516.9pt;margin-top:-45.25pt;width:228.3pt;height:54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color="#0000ce" strokeweight="4.5pt" arcsize="13228f" w14:anchorId="31A3C9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5F2274A1" wp14:editId="19883E46">
                <wp:simplePos x="0" y="0"/>
                <wp:positionH relativeFrom="column">
                  <wp:posOffset>6625618</wp:posOffset>
                </wp:positionH>
                <wp:positionV relativeFrom="paragraph">
                  <wp:posOffset>-522274</wp:posOffset>
                </wp:positionV>
                <wp:extent cx="2812415" cy="1268730"/>
                <wp:effectExtent l="1905" t="3810" r="0" b="381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2415" cy="1268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E37B75" w14:textId="1B45E271" w:rsidR="007F685B" w:rsidRDefault="009A4877" w:rsidP="009A4877">
                            <w:pPr>
                              <w:jc w:val="center"/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>Ash</w:t>
                            </w:r>
                            <w:r w:rsidR="007F685B"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Class –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466C9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>Summer 2</w:t>
                            </w:r>
                          </w:p>
                          <w:p w14:paraId="1FD17867" w14:textId="630CBA0D" w:rsidR="007F685B" w:rsidRDefault="001A1BFD" w:rsidP="009A4877">
                            <w:pPr>
                              <w:jc w:val="center"/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1</w:t>
                            </w:r>
                            <w:r w:rsidRPr="001A1BFD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June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– </w:t>
                            </w: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19</w:t>
                            </w:r>
                            <w:r w:rsidRPr="001A1BFD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July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2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2274A1" id="Text Box 22" o:spid="_x0000_s1027" type="#_x0000_t202" style="position:absolute;margin-left:521.7pt;margin-top:-41.1pt;width:221.45pt;height:99.9pt;z-index:2516582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" filled="f" fillcolor="black" stroked="f" strokeweight="6pt">
                <v:stroke linestyle="thickBetweenThin"/>
                <v:textbox>
                  <w:txbxContent>
                    <w:p w14:paraId="6AE37B75" w14:textId="1B45E271" w:rsidR="007F685B" w:rsidRDefault="009A4877" w:rsidP="009A4877">
                      <w:pPr>
                        <w:jc w:val="center"/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>Ash</w:t>
                      </w:r>
                      <w:r w:rsidR="007F685B"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 xml:space="preserve"> Class –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7466C9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>Summer 2</w:t>
                      </w:r>
                    </w:p>
                    <w:p w14:paraId="1FD17867" w14:textId="630CBA0D" w:rsidR="007F685B" w:rsidRDefault="001A1BFD" w:rsidP="009A4877">
                      <w:pPr>
                        <w:jc w:val="center"/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1</w:t>
                      </w:r>
                      <w:r w:rsidRPr="001A1BFD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st</w:t>
                      </w: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June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– </w:t>
                      </w: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19</w:t>
                      </w:r>
                      <w:r w:rsidRPr="001A1BFD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July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202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Hlk81919481"/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4F1DC19C" wp14:editId="654BEF07">
                <wp:simplePos x="0" y="0"/>
                <wp:positionH relativeFrom="column">
                  <wp:posOffset>-635000</wp:posOffset>
                </wp:positionH>
                <wp:positionV relativeFrom="paragraph">
                  <wp:posOffset>280670</wp:posOffset>
                </wp:positionV>
                <wp:extent cx="3195320" cy="3043555"/>
                <wp:effectExtent l="0" t="0" r="24130" b="23495"/>
                <wp:wrapNone/>
                <wp:docPr id="46" name="Rectangle: Rounded Corners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355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FFFF00">
                            <a:alpha val="40000"/>
                          </a:srgbClr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46" style="position:absolute;margin-left:-50pt;margin-top:22.1pt;width:251.6pt;height:23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yellow" strokecolor="yellow" strokeweight="2pt" arcsize="5073f" w14:anchorId="5FC678D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701A8797" wp14:editId="78BAB70B">
                <wp:simplePos x="0" y="0"/>
                <wp:positionH relativeFrom="column">
                  <wp:posOffset>2790190</wp:posOffset>
                </wp:positionH>
                <wp:positionV relativeFrom="paragraph">
                  <wp:posOffset>277495</wp:posOffset>
                </wp:positionV>
                <wp:extent cx="3195320" cy="3048635"/>
                <wp:effectExtent l="0" t="0" r="24130" b="18415"/>
                <wp:wrapNone/>
                <wp:docPr id="44" name="Rectangle: Rounded Corners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8635"/>
                        </a:xfrm>
                        <a:prstGeom prst="roundRect">
                          <a:avLst>
                            <a:gd name="adj" fmla="val 5824"/>
                          </a:avLst>
                        </a:prstGeom>
                        <a:solidFill>
                          <a:srgbClr val="0070C0">
                            <a:alpha val="40000"/>
                          </a:srgbClr>
                        </a:solidFill>
                        <a:ln w="2540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44" style="position:absolute;margin-left:219.7pt;margin-top:21.85pt;width:251.6pt;height:240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0070c0" strokecolor="#0070c0" strokeweight="2pt" arcsize="3817f" w14:anchorId="1111C5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44D0A70A" wp14:editId="67391EAC">
                <wp:simplePos x="0" y="0"/>
                <wp:positionH relativeFrom="column">
                  <wp:posOffset>6246495</wp:posOffset>
                </wp:positionH>
                <wp:positionV relativeFrom="paragraph">
                  <wp:posOffset>3448050</wp:posOffset>
                </wp:positionV>
                <wp:extent cx="3195320" cy="1382395"/>
                <wp:effectExtent l="0" t="0" r="24130" b="27305"/>
                <wp:wrapNone/>
                <wp:docPr id="43" name="Rectangle: Rounded Corners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382395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43" style="position:absolute;margin-left:491.85pt;margin-top:271.5pt;width:251.6pt;height:108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7030a0" strokecolor="#7030a0" strokeweight="2pt" arcsize="10210f" w14:anchorId="1B2382F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13A4F5CA" wp14:editId="30D906A2">
                <wp:simplePos x="0" y="0"/>
                <wp:positionH relativeFrom="column">
                  <wp:posOffset>6246495</wp:posOffset>
                </wp:positionH>
                <wp:positionV relativeFrom="paragraph">
                  <wp:posOffset>3453130</wp:posOffset>
                </wp:positionV>
                <wp:extent cx="3195320" cy="276225"/>
                <wp:effectExtent l="7620" t="5080" r="6985" b="4445"/>
                <wp:wrapNone/>
                <wp:docPr id="42" name="Rectangle: Rounded Corners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42" style="position:absolute;margin-left:491.85pt;margin-top:271.9pt;width:251.6pt;height:2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7030a0" stroked="f" strokecolor="#930" arcsize=".5" w14:anchorId="0E4D6A8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3A7600FA" wp14:editId="606660CC">
                <wp:simplePos x="0" y="0"/>
                <wp:positionH relativeFrom="column">
                  <wp:posOffset>6247765</wp:posOffset>
                </wp:positionH>
                <wp:positionV relativeFrom="paragraph">
                  <wp:posOffset>5003800</wp:posOffset>
                </wp:positionV>
                <wp:extent cx="3195320" cy="1261110"/>
                <wp:effectExtent l="0" t="0" r="24130" b="15240"/>
                <wp:wrapNone/>
                <wp:docPr id="41" name="Rectangle: Rounded Corners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261110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41" style="position:absolute;margin-left:491.95pt;margin-top:394pt;width:251.6pt;height:99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7030a0" strokecolor="#7030a0" strokeweight="2pt" arcsize="10210f" w14:anchorId="07BFB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5C10524E" wp14:editId="46122C6F">
                <wp:simplePos x="0" y="0"/>
                <wp:positionH relativeFrom="column">
                  <wp:posOffset>6264910</wp:posOffset>
                </wp:positionH>
                <wp:positionV relativeFrom="paragraph">
                  <wp:posOffset>4970145</wp:posOffset>
                </wp:positionV>
                <wp:extent cx="3195320" cy="275590"/>
                <wp:effectExtent l="6985" t="7620" r="7620" b="2540"/>
                <wp:wrapNone/>
                <wp:docPr id="40" name="Rectangle: Rounded Corners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40" style="position:absolute;margin-left:493.3pt;margin-top:391.35pt;width:251.6pt;height:21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7030a0" stroked="f" strokecolor="#930" arcsize=".5" w14:anchorId="2B02E5C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79327238" wp14:editId="524B1B8D">
                <wp:simplePos x="0" y="0"/>
                <wp:positionH relativeFrom="column">
                  <wp:posOffset>3700780</wp:posOffset>
                </wp:positionH>
                <wp:positionV relativeFrom="paragraph">
                  <wp:posOffset>3448050</wp:posOffset>
                </wp:positionV>
                <wp:extent cx="2284730" cy="1377315"/>
                <wp:effectExtent l="0" t="0" r="20320" b="13335"/>
                <wp:wrapNone/>
                <wp:docPr id="39" name="Rectangle: Rounded Corner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4730" cy="137731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39" style="position:absolute;margin-left:291.4pt;margin-top:271.5pt;width:179.9pt;height:108.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7030a0" strokecolor="#7030a0" strokeweight="2pt" arcsize="10000f" w14:anchorId="4FB3E8F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1F54C02A" wp14:editId="5BF7F8A7">
                <wp:simplePos x="0" y="0"/>
                <wp:positionH relativeFrom="column">
                  <wp:posOffset>3700780</wp:posOffset>
                </wp:positionH>
                <wp:positionV relativeFrom="paragraph">
                  <wp:posOffset>3453130</wp:posOffset>
                </wp:positionV>
                <wp:extent cx="2288540" cy="276225"/>
                <wp:effectExtent l="5080" t="5080" r="1905" b="4445"/>
                <wp:wrapNone/>
                <wp:docPr id="38" name="Rectangle: Rounded Corners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854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38" style="position:absolute;margin-left:291.4pt;margin-top:271.9pt;width:180.2pt;height:21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7030a0" stroked="f" strokecolor="#930" arcsize=".5" w14:anchorId="4DBCB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2D8F89A9" wp14:editId="2C6EB844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105910" cy="2811780"/>
                <wp:effectExtent l="16510" t="19050" r="20955" b="17145"/>
                <wp:wrapNone/>
                <wp:docPr id="36" name="Rectangle: Rounded Corners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5910" cy="2811780"/>
                        </a:xfrm>
                        <a:prstGeom prst="roundRect">
                          <a:avLst>
                            <a:gd name="adj" fmla="val 12495"/>
                          </a:avLst>
                        </a:prstGeom>
                        <a:solidFill>
                          <a:srgbClr val="FF0000">
                            <a:alpha val="39999"/>
                          </a:srgbClr>
                        </a:solidFill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36" style="position:absolute;margin-left:-50.45pt;margin-top:271.5pt;width:323.3pt;height:221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red" strokecolor="red" strokeweight="2pt" arcsize="8189f" w14:anchorId="53C55C9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1" behindDoc="0" locked="0" layoutInCell="1" allowOverlap="1" wp14:anchorId="76A0E74A" wp14:editId="704CC550">
                <wp:simplePos x="0" y="0"/>
                <wp:positionH relativeFrom="column">
                  <wp:posOffset>-622935</wp:posOffset>
                </wp:positionH>
                <wp:positionV relativeFrom="paragraph">
                  <wp:posOffset>280670</wp:posOffset>
                </wp:positionV>
                <wp:extent cx="3185160" cy="401320"/>
                <wp:effectExtent l="15240" t="13970" r="19050" b="13335"/>
                <wp:wrapNone/>
                <wp:docPr id="35" name="Rectangle: Rounded Corners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FFFF00"/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35" style="position:absolute;margin-left:-49.05pt;margin-top:22.1pt;width:250.8pt;height:31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yellow" strokecolor="yellow" strokeweight="2pt" arcsize="26132f" w14:anchorId="0FE04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4FA4A5F2" wp14:editId="604B3A02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1294765"/>
                <wp:effectExtent l="0" t="0" r="11430" b="19685"/>
                <wp:wrapNone/>
                <wp:docPr id="33" name="Rectangle: Rounded Corner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129476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33" style="position:absolute;margin-left:4in;margin-top:391.35pt;width:183.6pt;height:101.9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7030a0" strokecolor="#7030a0" strokeweight="2pt" arcsize="10000f" w14:anchorId="6200DD0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7A7F192A" wp14:editId="0E947DF8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275590"/>
                <wp:effectExtent l="0" t="7620" r="1905" b="2540"/>
                <wp:wrapNone/>
                <wp:docPr id="32" name="Rectangle: Rounded Corner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32" style="position:absolute;margin-left:4in;margin-top:391.35pt;width:183.6pt;height:21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7030a0" stroked="f" strokecolor="#930" arcsize=".5" w14:anchorId="1BDDBC1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78B61E48" wp14:editId="6C12B2E2">
                <wp:simplePos x="0" y="0"/>
                <wp:positionH relativeFrom="column">
                  <wp:posOffset>1556385</wp:posOffset>
                </wp:positionH>
                <wp:positionV relativeFrom="paragraph">
                  <wp:posOffset>-1142365</wp:posOffset>
                </wp:positionV>
                <wp:extent cx="4939665" cy="685800"/>
                <wp:effectExtent l="3810" t="635" r="0" b="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966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5FF63A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  <w:t>Half Term Curriculum Overview</w:t>
                            </w:r>
                          </w:p>
                          <w:p w14:paraId="3776181D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00CE"/>
                                <w:sz w:val="48"/>
                                <w:szCs w:val="48"/>
                              </w:rPr>
                            </w:pPr>
                          </w:p>
                          <w:p w14:paraId="4887F2EA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27EE7C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61E48" id="Text Box 30" o:spid="_x0000_s1028" type="#_x0000_t202" style="position:absolute;margin-left:122.55pt;margin-top:-89.95pt;width:388.95pt;height:54pt;z-index:251658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" filled="f" stroked="f" strokeweight="6pt">
                <v:stroke linestyle="thickBetweenThin"/>
                <v:textbox>
                  <w:txbxContent>
                    <w:p w14:paraId="775FF63A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  <w:t>Half Term Curriculum Overview</w:t>
                      </w:r>
                    </w:p>
                    <w:p w14:paraId="3776181D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00CE"/>
                          <w:sz w:val="48"/>
                          <w:szCs w:val="48"/>
                        </w:rPr>
                      </w:pPr>
                    </w:p>
                    <w:p w14:paraId="4887F2EA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  <w:p w14:paraId="227EE7CE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193D3B65" wp14:editId="1CCFA06F">
                <wp:simplePos x="0" y="0"/>
                <wp:positionH relativeFrom="column">
                  <wp:posOffset>6247765</wp:posOffset>
                </wp:positionH>
                <wp:positionV relativeFrom="paragraph">
                  <wp:posOffset>278130</wp:posOffset>
                </wp:positionV>
                <wp:extent cx="3195320" cy="3046095"/>
                <wp:effectExtent l="0" t="0" r="24130" b="20955"/>
                <wp:wrapNone/>
                <wp:docPr id="28" name="Rectangle: Rounded Corners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609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92D050">
                            <a:alpha val="40000"/>
                          </a:srgbClr>
                        </a:solidFill>
                        <a:ln w="254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28" style="position:absolute;margin-left:491.95pt;margin-top:21.9pt;width:251.6pt;height:239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92d050" strokecolor="#92d050" strokeweight="2pt" arcsize="5073f" w14:anchorId="2C1DCB8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20F80FE6" wp14:editId="47E4898C">
                <wp:simplePos x="0" y="0"/>
                <wp:positionH relativeFrom="column">
                  <wp:posOffset>6235065</wp:posOffset>
                </wp:positionH>
                <wp:positionV relativeFrom="paragraph">
                  <wp:posOffset>3382010</wp:posOffset>
                </wp:positionV>
                <wp:extent cx="3206750" cy="472440"/>
                <wp:effectExtent l="0" t="635" r="0" b="3175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0A8745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SHE and RE</w:t>
                            </w:r>
                          </w:p>
                          <w:p w14:paraId="46F455F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F80FE6" id="Text Box 26" o:spid="_x0000_s1029" type="#_x0000_t202" style="position:absolute;margin-left:490.95pt;margin-top:266.3pt;width:252.5pt;height:37.2pt;z-index:2516582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Xun4w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" filled="f" fillcolor="#330" stroked="f">
                <v:textbox>
                  <w:txbxContent>
                    <w:p w14:paraId="780A8745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SHE and RE</w:t>
                      </w:r>
                    </w:p>
                    <w:p w14:paraId="46F455FB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6786AAEA" wp14:editId="3744AD93">
                <wp:simplePos x="0" y="0"/>
                <wp:positionH relativeFrom="column">
                  <wp:posOffset>6246495</wp:posOffset>
                </wp:positionH>
                <wp:positionV relativeFrom="paragraph">
                  <wp:posOffset>4907280</wp:posOffset>
                </wp:positionV>
                <wp:extent cx="3206750" cy="338455"/>
                <wp:effectExtent l="0" t="1905" r="0" b="254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F376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4AFD9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E</w:t>
                            </w:r>
                          </w:p>
                          <w:p w14:paraId="31FB1796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6AAEA" id="Text Box 25" o:spid="_x0000_s1030" type="#_x0000_t202" style="position:absolute;margin-left:491.85pt;margin-top:386.4pt;width:252.5pt;height:26.65pt;z-index:2516582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" filled="f" fillcolor="#1f3763" stroked="f">
                <v:textbox>
                  <w:txbxContent>
                    <w:p w14:paraId="7DA4AFD9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E</w:t>
                      </w:r>
                    </w:p>
                    <w:p w14:paraId="31FB1796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3457D456" wp14:editId="1F3A1738">
                <wp:simplePos x="0" y="0"/>
                <wp:positionH relativeFrom="column">
                  <wp:posOffset>3691255</wp:posOffset>
                </wp:positionH>
                <wp:positionV relativeFrom="paragraph">
                  <wp:posOffset>3382010</wp:posOffset>
                </wp:positionV>
                <wp:extent cx="2414905" cy="472440"/>
                <wp:effectExtent l="0" t="635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90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CC7577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Computing</w:t>
                            </w:r>
                          </w:p>
                          <w:p w14:paraId="10C3447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7D456" id="Text Box 24" o:spid="_x0000_s1031" type="#_x0000_t202" style="position:absolute;margin-left:290.65pt;margin-top:266.3pt;width:190.15pt;height:37.2pt;z-index:2516582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" filled="f" fillcolor="#330" stroked="f">
                <v:textbox>
                  <w:txbxContent>
                    <w:p w14:paraId="7ACC7577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Computing</w:t>
                      </w:r>
                    </w:p>
                    <w:p w14:paraId="10C3447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2879AE5A" wp14:editId="7EB0E9FF">
                <wp:simplePos x="0" y="0"/>
                <wp:positionH relativeFrom="column">
                  <wp:posOffset>3657600</wp:posOffset>
                </wp:positionH>
                <wp:positionV relativeFrom="paragraph">
                  <wp:posOffset>4907280</wp:posOffset>
                </wp:positionV>
                <wp:extent cx="2288540" cy="472440"/>
                <wp:effectExtent l="0" t="1905" r="0" b="190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854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D3F722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usic</w:t>
                            </w:r>
                          </w:p>
                          <w:p w14:paraId="0DBCDD0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79AE5A" id="Text Box 23" o:spid="_x0000_s1032" type="#_x0000_t202" style="position:absolute;margin-left:4in;margin-top:386.4pt;width:180.2pt;height:37.2pt;z-index:2516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" filled="f" fillcolor="#330" stroked="f">
                <v:textbox>
                  <w:txbxContent>
                    <w:p w14:paraId="7BD3F722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usic</w:t>
                      </w:r>
                    </w:p>
                    <w:p w14:paraId="0DBCDD00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47E13EB2" wp14:editId="5C64BA28">
                <wp:simplePos x="0" y="0"/>
                <wp:positionH relativeFrom="column">
                  <wp:posOffset>1671955</wp:posOffset>
                </wp:positionH>
                <wp:positionV relativeFrom="paragraph">
                  <wp:posOffset>-574675</wp:posOffset>
                </wp:positionV>
                <wp:extent cx="4587240" cy="589915"/>
                <wp:effectExtent l="33655" t="34925" r="36830" b="32385"/>
                <wp:wrapNone/>
                <wp:docPr id="21" name="Rectangle: Rounded Corner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87240" cy="589915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21" style="position:absolute;margin-left:131.65pt;margin-top:-45.25pt;width:361.2pt;height:46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color="#0000ce" strokeweight="4.5pt" arcsize="13228f" w14:anchorId="531CE0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6" behindDoc="0" locked="0" layoutInCell="1" allowOverlap="1" wp14:anchorId="54781198" wp14:editId="21C180F4">
                <wp:simplePos x="0" y="0"/>
                <wp:positionH relativeFrom="column">
                  <wp:posOffset>-730250</wp:posOffset>
                </wp:positionH>
                <wp:positionV relativeFrom="paragraph">
                  <wp:posOffset>267970</wp:posOffset>
                </wp:positionV>
                <wp:extent cx="3206750" cy="472440"/>
                <wp:effectExtent l="3175" t="1270" r="0" b="254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BD9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English</w:t>
                            </w:r>
                          </w:p>
                          <w:p w14:paraId="446C35A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81198" id="Text Box 19" o:spid="_x0000_s1033" type="#_x0000_t202" style="position:absolute;margin-left:-57.5pt;margin-top:21.1pt;width:252.5pt;height:37.2pt;z-index:2516582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0yi5A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" filled="f" fillcolor="#330" stroked="f">
                <v:textbox>
                  <w:txbxContent>
                    <w:p w14:paraId="6779BD9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English</w:t>
                      </w:r>
                    </w:p>
                    <w:p w14:paraId="446C35A2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7" behindDoc="0" locked="0" layoutInCell="1" allowOverlap="1" wp14:anchorId="1D47CAD7" wp14:editId="2EB785D5">
                <wp:simplePos x="0" y="0"/>
                <wp:positionH relativeFrom="column">
                  <wp:posOffset>2804160</wp:posOffset>
                </wp:positionH>
                <wp:positionV relativeFrom="paragraph">
                  <wp:posOffset>278130</wp:posOffset>
                </wp:positionV>
                <wp:extent cx="3185160" cy="401320"/>
                <wp:effectExtent l="3810" t="1905" r="1905" b="6350"/>
                <wp:wrapNone/>
                <wp:docPr id="18" name="Rectangle: Rounded Corners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CC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18" style="position:absolute;margin-left:220.8pt;margin-top:21.9pt;width:250.8pt;height:31.6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0070c0" stroked="f" strokecolor="#fc0" strokeweight="1.5pt" arcsize="26132f" w14:anchorId="4F39ED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8" behindDoc="0" locked="0" layoutInCell="1" allowOverlap="1" wp14:anchorId="663D4CAE" wp14:editId="1909CC1D">
                <wp:simplePos x="0" y="0"/>
                <wp:positionH relativeFrom="column">
                  <wp:posOffset>2775585</wp:posOffset>
                </wp:positionH>
                <wp:positionV relativeFrom="paragraph">
                  <wp:posOffset>267970</wp:posOffset>
                </wp:positionV>
                <wp:extent cx="3209925" cy="472440"/>
                <wp:effectExtent l="3810" t="1270" r="0" b="254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B43DE6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athematics</w:t>
                            </w:r>
                          </w:p>
                          <w:p w14:paraId="3DB7636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3D4CAE" id="Text Box 17" o:spid="_x0000_s1034" type="#_x0000_t202" style="position:absolute;margin-left:218.55pt;margin-top:21.1pt;width:252.75pt;height:37.2pt;z-index:25165827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" filled="f" fillcolor="#330" stroked="f">
                <v:textbox>
                  <w:txbxContent>
                    <w:p w14:paraId="20B43DE6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athematics</w:t>
                      </w:r>
                    </w:p>
                    <w:p w14:paraId="3DB7636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9" behindDoc="0" locked="0" layoutInCell="1" allowOverlap="1" wp14:anchorId="58B3A05A" wp14:editId="7ACA54B5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089400" cy="401320"/>
                <wp:effectExtent l="6985" t="9525" r="8890" b="8255"/>
                <wp:wrapNone/>
                <wp:docPr id="16" name="Rectangle: Rounded Corners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9400" cy="40132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99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16" style="position:absolute;margin-left:-50.45pt;margin-top:271.5pt;width:322pt;height:31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red" strokecolor="#930" arcsize=".5" w14:anchorId="5EB74AE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00376515" wp14:editId="082A24DB">
                <wp:simplePos x="0" y="0"/>
                <wp:positionH relativeFrom="column">
                  <wp:posOffset>6259195</wp:posOffset>
                </wp:positionH>
                <wp:positionV relativeFrom="paragraph">
                  <wp:posOffset>282575</wp:posOffset>
                </wp:positionV>
                <wp:extent cx="3195320" cy="401320"/>
                <wp:effectExtent l="10795" t="6350" r="13335" b="11430"/>
                <wp:wrapNone/>
                <wp:docPr id="14" name="Rectangle: Rounded Corner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401320"/>
                        </a:xfrm>
                        <a:prstGeom prst="roundRect">
                          <a:avLst>
                            <a:gd name="adj" fmla="val 30296"/>
                          </a:avLst>
                        </a:prstGeom>
                        <a:solidFill>
                          <a:srgbClr val="00CC00"/>
                        </a:solidFill>
                        <a:ln w="9525">
                          <a:solidFill>
                            <a:srgbClr val="00CC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oundrect id="Rectangle: Rounded Corners 14" style="position:absolute;margin-left:492.85pt;margin-top:22.25pt;width:251.6pt;height:31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0c0" strokecolor="#0c0" arcsize="19855f" w14:anchorId="2D8D028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82" behindDoc="0" locked="0" layoutInCell="1" allowOverlap="1" wp14:anchorId="682D7FEA" wp14:editId="5703C591">
                <wp:simplePos x="0" y="0"/>
                <wp:positionH relativeFrom="column">
                  <wp:posOffset>6247765</wp:posOffset>
                </wp:positionH>
                <wp:positionV relativeFrom="paragraph">
                  <wp:posOffset>267970</wp:posOffset>
                </wp:positionV>
                <wp:extent cx="3206750" cy="384810"/>
                <wp:effectExtent l="0" t="1270" r="3810" b="444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1E343B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cience </w:t>
                            </w:r>
                          </w:p>
                          <w:p w14:paraId="3EC69CB1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D7FEA" id="Text Box 13" o:spid="_x0000_s1035" type="#_x0000_t202" style="position:absolute;margin-left:491.95pt;margin-top:21.1pt;width:252.5pt;height:30.3pt;z-index:2516582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" filled="f" fillcolor="#330" stroked="f" strokecolor="#4472c4">
                <v:textbox>
                  <w:txbxContent>
                    <w:p w14:paraId="411E343B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Science </w:t>
                      </w:r>
                    </w:p>
                    <w:p w14:paraId="3EC69CB1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9" behindDoc="1" locked="0" layoutInCell="1" allowOverlap="1" wp14:anchorId="4CD451B8" wp14:editId="5086AEEF">
                <wp:simplePos x="0" y="0"/>
                <wp:positionH relativeFrom="column">
                  <wp:posOffset>6275705</wp:posOffset>
                </wp:positionH>
                <wp:positionV relativeFrom="paragraph">
                  <wp:posOffset>5245735</wp:posOffset>
                </wp:positionV>
                <wp:extent cx="3143885" cy="1014095"/>
                <wp:effectExtent l="8255" t="6985" r="635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3885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ect id="Rectangle 10" style="position:absolute;margin-left:494.15pt;margin-top:413.05pt;width:247.55pt;height:79.8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strokecolor="#0000ce" strokeweight="4.5pt" w14:anchorId="4BE399E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8" behindDoc="1" locked="0" layoutInCell="1" allowOverlap="1" wp14:anchorId="084FEC92" wp14:editId="76F0D76E">
                <wp:simplePos x="0" y="0"/>
                <wp:positionH relativeFrom="column">
                  <wp:posOffset>3700780</wp:posOffset>
                </wp:positionH>
                <wp:positionV relativeFrom="paragraph">
                  <wp:posOffset>5245735</wp:posOffset>
                </wp:positionV>
                <wp:extent cx="2245360" cy="1014095"/>
                <wp:effectExtent l="5080" t="6985" r="6985" b="762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5360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ect id="Rectangle 9" style="position:absolute;margin-left:291.4pt;margin-top:413.05pt;width:176.8pt;height:79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strokecolor="#0000ce" strokeweight="4.5pt" w14:anchorId="5C2D04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7D333FA7" wp14:editId="0CB53003">
                <wp:simplePos x="0" y="0"/>
                <wp:positionH relativeFrom="column">
                  <wp:posOffset>6275705</wp:posOffset>
                </wp:positionH>
                <wp:positionV relativeFrom="paragraph">
                  <wp:posOffset>3787140</wp:posOffset>
                </wp:positionV>
                <wp:extent cx="3184525" cy="996950"/>
                <wp:effectExtent l="8255" t="5715" r="7620" b="698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ect id="Rectangle 8" style="position:absolute;margin-left:494.15pt;margin-top:298.2pt;width:250.75pt;height:78.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strokecolor="#0000ce" strokeweight="4.5pt" w14:anchorId="4473EF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321DE6B9" wp14:editId="4C883F5B">
                <wp:simplePos x="0" y="0"/>
                <wp:positionH relativeFrom="column">
                  <wp:posOffset>3700780</wp:posOffset>
                </wp:positionH>
                <wp:positionV relativeFrom="paragraph">
                  <wp:posOffset>3787140</wp:posOffset>
                </wp:positionV>
                <wp:extent cx="2273935" cy="996950"/>
                <wp:effectExtent l="5080" t="5715" r="6985" b="698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393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ect id="Rectangle 7" style="position:absolute;margin-left:291.4pt;margin-top:298.2pt;width:179.05pt;height:78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strokecolor="#0000ce" strokeweight="4.5pt" w14:anchorId="25400D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0292731" wp14:editId="45025BF7">
                <wp:simplePos x="0" y="0"/>
                <wp:positionH relativeFrom="column">
                  <wp:posOffset>-574675</wp:posOffset>
                </wp:positionH>
                <wp:positionV relativeFrom="paragraph">
                  <wp:posOffset>3854450</wp:posOffset>
                </wp:positionV>
                <wp:extent cx="3971925" cy="2311400"/>
                <wp:effectExtent l="6350" t="6350" r="3175" b="635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71925" cy="2311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ect id="Rectangle 6" style="position:absolute;margin-left:-45.25pt;margin-top:303.5pt;width:312.75pt;height:18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strokecolor="#0000ce" strokeweight="4.5pt" w14:anchorId="44C9FF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05D1506E" wp14:editId="3CCE287E">
                <wp:simplePos x="0" y="0"/>
                <wp:positionH relativeFrom="column">
                  <wp:posOffset>6275705</wp:posOffset>
                </wp:positionH>
                <wp:positionV relativeFrom="paragraph">
                  <wp:posOffset>742315</wp:posOffset>
                </wp:positionV>
                <wp:extent cx="3166110" cy="2520950"/>
                <wp:effectExtent l="8255" t="8890" r="6985" b="381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6110" cy="2520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ect id="Rectangle 5" style="position:absolute;margin-left:494.15pt;margin-top:58.45pt;width:249.3pt;height:198.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strokecolor="#0000ce" strokeweight="4.5pt" w14:anchorId="7A610FD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4A074654" wp14:editId="556F4D1B">
                <wp:simplePos x="0" y="0"/>
                <wp:positionH relativeFrom="column">
                  <wp:posOffset>2790190</wp:posOffset>
                </wp:positionH>
                <wp:positionV relativeFrom="paragraph">
                  <wp:posOffset>679450</wp:posOffset>
                </wp:positionV>
                <wp:extent cx="3184525" cy="2583815"/>
                <wp:effectExtent l="8890" t="3175" r="6985" b="38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ect id="Rectangle 4" style="position:absolute;margin-left:219.7pt;margin-top:53.5pt;width:250.75pt;height:203.4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strokecolor="#0000ce" strokeweight="4.5pt" w14:anchorId="1EAF01C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1421F177" wp14:editId="5CCE274A">
                <wp:simplePos x="0" y="0"/>
                <wp:positionH relativeFrom="column">
                  <wp:posOffset>-635000</wp:posOffset>
                </wp:positionH>
                <wp:positionV relativeFrom="paragraph">
                  <wp:posOffset>740410</wp:posOffset>
                </wp:positionV>
                <wp:extent cx="3184525" cy="2583815"/>
                <wp:effectExtent l="3175" t="6985" r="3175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rect id="Rectangle 3" style="position:absolute;margin-left:-50pt;margin-top:58.3pt;width:250.75pt;height:203.4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strokecolor="#0000ce" strokeweight="4.5pt" w14:anchorId="38810BD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">
                <v:fill opacity="19789f"/>
                <v:stroke linestyle="thinThin"/>
              </v:rect>
            </w:pict>
          </mc:Fallback>
        </mc:AlternateContent>
      </w:r>
      <w:bookmarkEnd w:id="0"/>
    </w:p>
    <w:p w14:paraId="337490F5" w14:textId="3295D362" w:rsidR="00400438" w:rsidRDefault="007C0F07">
      <w:r>
        <w:rPr>
          <w:noProof/>
        </w:rPr>
        <mc:AlternateContent>
          <mc:Choice Requires="wps">
            <w:drawing>
              <wp:anchor distT="0" distB="0" distL="114300" distR="114300" simplePos="0" relativeHeight="251658286" behindDoc="0" locked="0" layoutInCell="1" allowOverlap="1" wp14:anchorId="21CD9C43" wp14:editId="7E3888DE">
                <wp:simplePos x="0" y="0"/>
                <wp:positionH relativeFrom="column">
                  <wp:posOffset>6259194</wp:posOffset>
                </wp:positionH>
                <wp:positionV relativeFrom="paragraph">
                  <wp:posOffset>3501390</wp:posOffset>
                </wp:positionV>
                <wp:extent cx="3297555" cy="1276350"/>
                <wp:effectExtent l="0" t="0" r="0" b="0"/>
                <wp:wrapNone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7555" cy="1276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658980" w14:textId="49AF24E7" w:rsidR="003F28D5" w:rsidRDefault="00B60AD8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hanging Me</w:t>
                            </w:r>
                          </w:p>
                          <w:p w14:paraId="6F58CA1E" w14:textId="50C978CC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4971E1">
                              <w:rPr>
                                <w:rFonts w:ascii="Comic Sans MS" w:hAnsi="Comic Sans MS"/>
                              </w:rPr>
                              <w:t xml:space="preserve">Puberty </w:t>
                            </w:r>
                            <w:r w:rsidR="00217C1C">
                              <w:rPr>
                                <w:rFonts w:ascii="Comic Sans MS" w:hAnsi="Comic Sans MS"/>
                              </w:rPr>
                              <w:t>and how babies grow</w:t>
                            </w:r>
                          </w:p>
                          <w:p w14:paraId="66F33327" w14:textId="4355136A" w:rsidR="003F28D5" w:rsidRDefault="004971E1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Islam</w:t>
                            </w:r>
                          </w:p>
                          <w:p w14:paraId="461486D0" w14:textId="1530700C" w:rsidR="007C0F07" w:rsidRPr="007C0F07" w:rsidRDefault="003F28D5" w:rsidP="007C0F07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7C0F07" w:rsidRPr="007C0F07">
                              <w:rPr>
                                <w:rFonts w:ascii="Comic Sans MS" w:hAnsi="Comic Sans MS"/>
                              </w:rPr>
                              <w:t xml:space="preserve">Does going to a mosque give Muslims  </w:t>
                            </w:r>
                          </w:p>
                          <w:p w14:paraId="1AFE5961" w14:textId="1C84C683" w:rsidR="003F28D5" w:rsidRDefault="007C0F07" w:rsidP="007C0F07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 w:rsidRPr="007C0F07">
                              <w:rPr>
                                <w:rFonts w:ascii="Comic Sans MS" w:hAnsi="Comic Sans MS"/>
                              </w:rPr>
                              <w:t>a sense of belonging?</w:t>
                            </w:r>
                          </w:p>
                          <w:p w14:paraId="36AEB055" w14:textId="772BD0B9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6AF79C1" w14:textId="77777777" w:rsidR="003F28D5" w:rsidRDefault="003F28D5" w:rsidP="003F28D5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CD9C43" id="Text Box 50" o:spid="_x0000_s1036" type="#_x0000_t202" style="position:absolute;margin-left:492.85pt;margin-top:275.7pt;width:259.65pt;height:100.5pt;z-index:25165828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" filled="f" stroked="f">
                <v:textbox>
                  <w:txbxContent>
                    <w:p w14:paraId="41658980" w14:textId="49AF24E7" w:rsidR="003F28D5" w:rsidRDefault="00B60AD8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hanging Me</w:t>
                      </w:r>
                    </w:p>
                    <w:p w14:paraId="6F58CA1E" w14:textId="50C978CC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4971E1">
                        <w:rPr>
                          <w:rFonts w:ascii="Comic Sans MS" w:hAnsi="Comic Sans MS"/>
                        </w:rPr>
                        <w:t xml:space="preserve">Puberty </w:t>
                      </w:r>
                      <w:r w:rsidR="00217C1C">
                        <w:rPr>
                          <w:rFonts w:ascii="Comic Sans MS" w:hAnsi="Comic Sans MS"/>
                        </w:rPr>
                        <w:t>and how babies grow</w:t>
                      </w:r>
                    </w:p>
                    <w:p w14:paraId="66F33327" w14:textId="4355136A" w:rsidR="003F28D5" w:rsidRDefault="004971E1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Islam</w:t>
                      </w:r>
                    </w:p>
                    <w:p w14:paraId="461486D0" w14:textId="1530700C" w:rsidR="007C0F07" w:rsidRPr="007C0F07" w:rsidRDefault="003F28D5" w:rsidP="007C0F07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7C0F07" w:rsidRPr="007C0F07">
                        <w:rPr>
                          <w:rFonts w:ascii="Comic Sans MS" w:hAnsi="Comic Sans MS"/>
                        </w:rPr>
                        <w:t xml:space="preserve">Does going to a mosque give Muslims  </w:t>
                      </w:r>
                    </w:p>
                    <w:p w14:paraId="1AFE5961" w14:textId="1C84C683" w:rsidR="003F28D5" w:rsidRDefault="007C0F07" w:rsidP="007C0F07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 w:rsidRPr="007C0F07">
                        <w:rPr>
                          <w:rFonts w:ascii="Comic Sans MS" w:hAnsi="Comic Sans MS"/>
                        </w:rPr>
                        <w:t>a sense of belonging?</w:t>
                      </w:r>
                    </w:p>
                    <w:p w14:paraId="36AEB055" w14:textId="772BD0B9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6AF79C1" w14:textId="77777777" w:rsidR="003F28D5" w:rsidRDefault="003F28D5" w:rsidP="003F28D5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C27A8">
        <w:rPr>
          <w:noProof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115CBB71" wp14:editId="0E4B357C">
                <wp:simplePos x="0" y="0"/>
                <wp:positionH relativeFrom="column">
                  <wp:posOffset>3708400</wp:posOffset>
                </wp:positionH>
                <wp:positionV relativeFrom="paragraph">
                  <wp:posOffset>3526790</wp:posOffset>
                </wp:positionV>
                <wp:extent cx="2470150" cy="1146175"/>
                <wp:effectExtent l="0" t="0" r="0" b="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0150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3F519B" w14:textId="6E13FAA4" w:rsidR="003F28D5" w:rsidRDefault="002C27A8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Spreadsheets</w:t>
                            </w:r>
                          </w:p>
                          <w:p w14:paraId="12810065" w14:textId="6BE1B25E" w:rsidR="002C27A8" w:rsidRDefault="003F28D5" w:rsidP="002C27A8">
                            <w:p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E162EB">
                              <w:rPr>
                                <w:rFonts w:ascii="Comic Sans MS" w:hAnsi="Comic Sans MS"/>
                              </w:rPr>
                              <w:t xml:space="preserve">Introduction to </w:t>
                            </w:r>
                            <w:r w:rsidR="002C27A8">
                              <w:rPr>
                                <w:rFonts w:ascii="Comic Sans MS" w:hAnsi="Comic Sans MS"/>
                              </w:rPr>
                              <w:t>spreadsheets</w:t>
                            </w:r>
                            <w:r w:rsidR="00E162EB"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  <w:r w:rsidR="00FB1CF5">
                              <w:rPr>
                                <w:rFonts w:ascii="Comic Sans MS" w:hAnsi="Comic Sans MS"/>
                              </w:rPr>
                              <w:t xml:space="preserve">  </w:t>
                            </w:r>
                            <w:r w:rsidR="00E162EB">
                              <w:rPr>
                                <w:rFonts w:ascii="Comic Sans MS" w:hAnsi="Comic Sans MS"/>
                              </w:rPr>
                              <w:t>using 2</w:t>
                            </w:r>
                            <w:r w:rsidR="002C27A8">
                              <w:rPr>
                                <w:rFonts w:ascii="Comic Sans MS" w:hAnsi="Comic Sans MS"/>
                              </w:rPr>
                              <w:t>Calculate</w:t>
                            </w:r>
                          </w:p>
                          <w:p w14:paraId="1093708D" w14:textId="6984730E" w:rsidR="003F28D5" w:rsidRPr="002C27A8" w:rsidRDefault="000625AC" w:rsidP="002C27A8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Use a spreadsheet for money calculations.</w:t>
                            </w:r>
                          </w:p>
                          <w:p w14:paraId="722A7827" w14:textId="675B1E28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297583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5CBB71" id="Text Box 37" o:spid="_x0000_s1037" type="#_x0000_t202" style="position:absolute;margin-left:292pt;margin-top:277.7pt;width:194.5pt;height:90.25pt;z-index:251658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" filled="f" stroked="f">
                <v:textbox>
                  <w:txbxContent>
                    <w:p w14:paraId="223F519B" w14:textId="6E13FAA4" w:rsidR="003F28D5" w:rsidRDefault="002C27A8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Spreadsheets</w:t>
                      </w:r>
                    </w:p>
                    <w:p w14:paraId="12810065" w14:textId="6BE1B25E" w:rsidR="002C27A8" w:rsidRDefault="003F28D5" w:rsidP="002C27A8">
                      <w:p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E162EB">
                        <w:rPr>
                          <w:rFonts w:ascii="Comic Sans MS" w:hAnsi="Comic Sans MS"/>
                        </w:rPr>
                        <w:t xml:space="preserve">Introduction to </w:t>
                      </w:r>
                      <w:r w:rsidR="002C27A8">
                        <w:rPr>
                          <w:rFonts w:ascii="Comic Sans MS" w:hAnsi="Comic Sans MS"/>
                        </w:rPr>
                        <w:t>spreadsheets</w:t>
                      </w:r>
                      <w:r w:rsidR="00E162EB">
                        <w:rPr>
                          <w:rFonts w:ascii="Comic Sans MS" w:hAnsi="Comic Sans MS"/>
                        </w:rPr>
                        <w:t xml:space="preserve"> </w:t>
                      </w:r>
                      <w:r w:rsidR="00FB1CF5">
                        <w:rPr>
                          <w:rFonts w:ascii="Comic Sans MS" w:hAnsi="Comic Sans MS"/>
                        </w:rPr>
                        <w:t xml:space="preserve">  </w:t>
                      </w:r>
                      <w:r w:rsidR="00E162EB">
                        <w:rPr>
                          <w:rFonts w:ascii="Comic Sans MS" w:hAnsi="Comic Sans MS"/>
                        </w:rPr>
                        <w:t>using 2</w:t>
                      </w:r>
                      <w:r w:rsidR="002C27A8">
                        <w:rPr>
                          <w:rFonts w:ascii="Comic Sans MS" w:hAnsi="Comic Sans MS"/>
                        </w:rPr>
                        <w:t>Calculate</w:t>
                      </w:r>
                    </w:p>
                    <w:p w14:paraId="1093708D" w14:textId="6984730E" w:rsidR="003F28D5" w:rsidRPr="002C27A8" w:rsidRDefault="000625AC" w:rsidP="002C27A8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Use a spreadsheet for money calculations.</w:t>
                      </w:r>
                    </w:p>
                    <w:p w14:paraId="722A7827" w14:textId="675B1E28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297583E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F5E73">
        <w:rPr>
          <w:noProof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78F561CE" wp14:editId="737E6C3A">
                <wp:simplePos x="0" y="0"/>
                <wp:positionH relativeFrom="column">
                  <wp:posOffset>3644900</wp:posOffset>
                </wp:positionH>
                <wp:positionV relativeFrom="paragraph">
                  <wp:posOffset>5057140</wp:posOffset>
                </wp:positionV>
                <wp:extent cx="2329815" cy="984250"/>
                <wp:effectExtent l="0" t="0" r="0" b="6350"/>
                <wp:wrapNone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9815" cy="984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4761F3" w14:textId="4517B3FC" w:rsidR="00FB2F7D" w:rsidRPr="00FB2F7D" w:rsidRDefault="006F5E73" w:rsidP="00FB2F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Singing</w:t>
                            </w:r>
                          </w:p>
                          <w:p w14:paraId="60D67A35" w14:textId="15380CC2" w:rsidR="003F28D5" w:rsidRDefault="003F28D5" w:rsidP="006F5E73">
                            <w:p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6F5E73">
                              <w:rPr>
                                <w:rFonts w:ascii="Comic Sans MS" w:hAnsi="Comic Sans MS"/>
                              </w:rPr>
                              <w:t>Learn and perform and range of songs</w:t>
                            </w:r>
                          </w:p>
                          <w:p w14:paraId="526C8B19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F561CE" id="Text Box 31" o:spid="_x0000_s1038" type="#_x0000_t202" style="position:absolute;margin-left:287pt;margin-top:398.2pt;width:183.45pt;height:77.5pt;z-index:251658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" filled="f" stroked="f">
                <v:textbox>
                  <w:txbxContent>
                    <w:p w14:paraId="604761F3" w14:textId="4517B3FC" w:rsidR="00FB2F7D" w:rsidRPr="00FB2F7D" w:rsidRDefault="006F5E73" w:rsidP="00FB2F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Singing</w:t>
                      </w:r>
                    </w:p>
                    <w:p w14:paraId="60D67A35" w14:textId="15380CC2" w:rsidR="003F28D5" w:rsidRDefault="003F28D5" w:rsidP="006F5E73">
                      <w:p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6F5E73">
                        <w:rPr>
                          <w:rFonts w:ascii="Comic Sans MS" w:hAnsi="Comic Sans MS"/>
                        </w:rPr>
                        <w:t>Learn and perform and range of songs</w:t>
                      </w:r>
                    </w:p>
                    <w:p w14:paraId="526C8B19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54213">
        <w:rPr>
          <w:noProof/>
        </w:rPr>
        <mc:AlternateContent>
          <mc:Choice Requires="wps">
            <w:drawing>
              <wp:anchor distT="0" distB="0" distL="114300" distR="114300" simplePos="0" relativeHeight="251658283" behindDoc="0" locked="0" layoutInCell="1" allowOverlap="1" wp14:anchorId="3C48B854" wp14:editId="5DA63812">
                <wp:simplePos x="0" y="0"/>
                <wp:positionH relativeFrom="column">
                  <wp:posOffset>6330950</wp:posOffset>
                </wp:positionH>
                <wp:positionV relativeFrom="paragraph">
                  <wp:posOffset>5069840</wp:posOffset>
                </wp:positionV>
                <wp:extent cx="3007360" cy="1014730"/>
                <wp:effectExtent l="0" t="0" r="0" b="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7360" cy="1014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835B5F" w14:textId="4CE79976" w:rsidR="00554213" w:rsidRPr="00727717" w:rsidRDefault="009C32DD" w:rsidP="00727717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554213">
                              <w:rPr>
                                <w:rFonts w:ascii="Comic Sans MS" w:hAnsi="Comic Sans MS"/>
                              </w:rPr>
                              <w:t>Swimming</w:t>
                            </w:r>
                          </w:p>
                          <w:p w14:paraId="35BD982D" w14:textId="5DD73DFE" w:rsidR="00554213" w:rsidRPr="00727717" w:rsidRDefault="00554213" w:rsidP="0055421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554213">
                              <w:rPr>
                                <w:rFonts w:ascii="Comic Sans MS" w:hAnsi="Comic Sans MS"/>
                              </w:rPr>
                              <w:t>Teamwork and resilience</w:t>
                            </w:r>
                          </w:p>
                          <w:p w14:paraId="5DBEA8F1" w14:textId="34AAFD02" w:rsidR="003F28D5" w:rsidRPr="00554213" w:rsidRDefault="000E7CE9" w:rsidP="0055421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554213">
                              <w:rPr>
                                <w:rFonts w:ascii="Comic Sans MS" w:hAnsi="Comic Sans MS"/>
                              </w:rPr>
                              <w:t>Preparation for sports day</w:t>
                            </w:r>
                          </w:p>
                          <w:p w14:paraId="1A3E292F" w14:textId="7777777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E496AE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B854" id="Text Box 11" o:spid="_x0000_s1039" type="#_x0000_t202" style="position:absolute;margin-left:498.5pt;margin-top:399.2pt;width:236.8pt;height:79.9pt;z-index:2516582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" filled="f" fillcolor="black" stroked="f">
                <v:textbox>
                  <w:txbxContent>
                    <w:p w14:paraId="36835B5F" w14:textId="4CE79976" w:rsidR="00554213" w:rsidRPr="00727717" w:rsidRDefault="009C32DD" w:rsidP="00727717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Comic Sans MS" w:hAnsi="Comic Sans MS"/>
                        </w:rPr>
                      </w:pPr>
                      <w:r w:rsidRPr="00554213">
                        <w:rPr>
                          <w:rFonts w:ascii="Comic Sans MS" w:hAnsi="Comic Sans MS"/>
                        </w:rPr>
                        <w:t>Swimming</w:t>
                      </w:r>
                    </w:p>
                    <w:p w14:paraId="35BD982D" w14:textId="5DD73DFE" w:rsidR="00554213" w:rsidRPr="00727717" w:rsidRDefault="00554213" w:rsidP="0055421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Comic Sans MS" w:hAnsi="Comic Sans MS"/>
                        </w:rPr>
                      </w:pPr>
                      <w:r w:rsidRPr="00554213">
                        <w:rPr>
                          <w:rFonts w:ascii="Comic Sans MS" w:hAnsi="Comic Sans MS"/>
                        </w:rPr>
                        <w:t>Teamwork and resilience</w:t>
                      </w:r>
                    </w:p>
                    <w:p w14:paraId="5DBEA8F1" w14:textId="34AAFD02" w:rsidR="003F28D5" w:rsidRPr="00554213" w:rsidRDefault="000E7CE9" w:rsidP="0055421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Comic Sans MS" w:hAnsi="Comic Sans MS"/>
                        </w:rPr>
                      </w:pPr>
                      <w:r w:rsidRPr="00554213">
                        <w:rPr>
                          <w:rFonts w:ascii="Comic Sans MS" w:hAnsi="Comic Sans MS"/>
                        </w:rPr>
                        <w:t>Preparation for sports day</w:t>
                      </w:r>
                    </w:p>
                    <w:p w14:paraId="1A3E292F" w14:textId="7777777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E496AE0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A7018"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43996DEA" wp14:editId="2D10E95E">
                <wp:simplePos x="0" y="0"/>
                <wp:positionH relativeFrom="column">
                  <wp:posOffset>-539750</wp:posOffset>
                </wp:positionH>
                <wp:positionV relativeFrom="paragraph">
                  <wp:posOffset>478790</wp:posOffset>
                </wp:positionV>
                <wp:extent cx="3162300" cy="2647950"/>
                <wp:effectExtent l="0" t="0" r="0" b="0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2300" cy="2647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AAADE1" w14:textId="7C8F08AD" w:rsidR="007F685B" w:rsidRPr="000A7018" w:rsidRDefault="00215BA8" w:rsidP="000A7018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0A7018">
                              <w:rPr>
                                <w:rFonts w:ascii="Comic Sans MS" w:hAnsi="Comic Sans MS"/>
                              </w:rPr>
                              <w:t>Poetry</w:t>
                            </w:r>
                          </w:p>
                          <w:p w14:paraId="4D25F76D" w14:textId="3DBE6666" w:rsidR="0085577D" w:rsidRDefault="00215BA8" w:rsidP="000A7018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Examine different types of poetry and their structures</w:t>
                            </w:r>
                          </w:p>
                          <w:p w14:paraId="16DAFBC4" w14:textId="77777777" w:rsidR="000A7018" w:rsidRDefault="00DD1673" w:rsidP="000A7018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Write own poems based on food</w:t>
                            </w:r>
                          </w:p>
                          <w:p w14:paraId="58C99584" w14:textId="42799CAB" w:rsidR="0085577D" w:rsidRDefault="000A7018" w:rsidP="000A701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R</w:t>
                            </w:r>
                            <w:r w:rsidRPr="000A7018">
                              <w:rPr>
                                <w:rFonts w:ascii="Comic Sans MS" w:hAnsi="Comic Sans MS"/>
                              </w:rPr>
                              <w:t>ecall and perform different poems.</w:t>
                            </w:r>
                          </w:p>
                          <w:p w14:paraId="0AA9ACFA" w14:textId="77777777" w:rsidR="000A7018" w:rsidRPr="000A7018" w:rsidRDefault="000A7018" w:rsidP="000A7018">
                            <w:pPr>
                              <w:ind w:left="36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E1BDB7D" w14:textId="1D6A81F7" w:rsidR="0085577D" w:rsidRPr="000A7018" w:rsidRDefault="009E272E" w:rsidP="000A7018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Instructions</w:t>
                            </w:r>
                          </w:p>
                          <w:p w14:paraId="75FD1C05" w14:textId="625C38FC" w:rsidR="008C43E3" w:rsidRPr="008C43E3" w:rsidRDefault="008C43E3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8C43E3">
                              <w:rPr>
                                <w:rFonts w:ascii="Comic Sans MS" w:hAnsi="Comic Sans MS"/>
                              </w:rPr>
                              <w:t xml:space="preserve">Write a set of instructions to make a recipe.  </w:t>
                            </w:r>
                          </w:p>
                          <w:p w14:paraId="62332C49" w14:textId="60AB7E52" w:rsidR="007F685B" w:rsidRPr="009E272E" w:rsidRDefault="008C43E3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 w:rsidRPr="009E272E">
                              <w:rPr>
                                <w:rFonts w:ascii="Comic Sans MS" w:hAnsi="Comic Sans MS"/>
                              </w:rPr>
                              <w:t>Sequencing and rewriting instructions</w:t>
                            </w:r>
                            <w:r w:rsidR="009E272E">
                              <w:rPr>
                                <w:rFonts w:ascii="Comic Sans MS" w:hAnsi="Comic Sans MS"/>
                              </w:rPr>
                              <w:t>.</w:t>
                            </w:r>
                          </w:p>
                          <w:p w14:paraId="6036DCB0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3BD2E05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7B9B46BC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996DEA" id="Text Box 45" o:spid="_x0000_s1040" type="#_x0000_t202" style="position:absolute;margin-left:-42.5pt;margin-top:37.7pt;width:249pt;height:208.5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" filled="f" stroked="f">
                <v:textbox>
                  <w:txbxContent>
                    <w:p w14:paraId="56AAADE1" w14:textId="7C8F08AD" w:rsidR="007F685B" w:rsidRPr="000A7018" w:rsidRDefault="00215BA8" w:rsidP="000A7018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Comic Sans MS" w:hAnsi="Comic Sans MS"/>
                        </w:rPr>
                      </w:pPr>
                      <w:r w:rsidRPr="000A7018">
                        <w:rPr>
                          <w:rFonts w:ascii="Comic Sans MS" w:hAnsi="Comic Sans MS"/>
                        </w:rPr>
                        <w:t>Poetry</w:t>
                      </w:r>
                    </w:p>
                    <w:p w14:paraId="4D25F76D" w14:textId="3DBE6666" w:rsidR="0085577D" w:rsidRDefault="00215BA8" w:rsidP="000A7018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Examine different types of poetry and their structures</w:t>
                      </w:r>
                    </w:p>
                    <w:p w14:paraId="16DAFBC4" w14:textId="77777777" w:rsidR="000A7018" w:rsidRDefault="00DD1673" w:rsidP="000A7018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Write own poems based on food</w:t>
                      </w:r>
                    </w:p>
                    <w:p w14:paraId="58C99584" w14:textId="42799CAB" w:rsidR="0085577D" w:rsidRDefault="000A7018" w:rsidP="000A701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R</w:t>
                      </w:r>
                      <w:r w:rsidRPr="000A7018">
                        <w:rPr>
                          <w:rFonts w:ascii="Comic Sans MS" w:hAnsi="Comic Sans MS"/>
                        </w:rPr>
                        <w:t>ecall and perform different poems.</w:t>
                      </w:r>
                    </w:p>
                    <w:p w14:paraId="0AA9ACFA" w14:textId="77777777" w:rsidR="000A7018" w:rsidRPr="000A7018" w:rsidRDefault="000A7018" w:rsidP="000A7018">
                      <w:pPr>
                        <w:ind w:left="360"/>
                        <w:rPr>
                          <w:rFonts w:ascii="Comic Sans MS" w:hAnsi="Comic Sans MS"/>
                        </w:rPr>
                      </w:pPr>
                    </w:p>
                    <w:p w14:paraId="6E1BDB7D" w14:textId="1D6A81F7" w:rsidR="0085577D" w:rsidRPr="000A7018" w:rsidRDefault="009E272E" w:rsidP="000A7018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Instructions</w:t>
                      </w:r>
                    </w:p>
                    <w:p w14:paraId="75FD1C05" w14:textId="625C38FC" w:rsidR="008C43E3" w:rsidRPr="008C43E3" w:rsidRDefault="008C43E3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="Comic Sans MS" w:hAnsi="Comic Sans MS"/>
                        </w:rPr>
                      </w:pPr>
                      <w:r w:rsidRPr="008C43E3">
                        <w:rPr>
                          <w:rFonts w:ascii="Comic Sans MS" w:hAnsi="Comic Sans MS"/>
                        </w:rPr>
                        <w:t xml:space="preserve">Write a set of instructions to make a recipe.  </w:t>
                      </w:r>
                    </w:p>
                    <w:p w14:paraId="62332C49" w14:textId="60AB7E52" w:rsidR="007F685B" w:rsidRPr="009E272E" w:rsidRDefault="008C43E3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644"/>
                        <w:rPr>
                          <w:rFonts w:ascii="Comic Sans MS" w:hAnsi="Comic Sans MS"/>
                        </w:rPr>
                      </w:pPr>
                      <w:r w:rsidRPr="009E272E">
                        <w:rPr>
                          <w:rFonts w:ascii="Comic Sans MS" w:hAnsi="Comic Sans MS"/>
                        </w:rPr>
                        <w:t>Sequencing and rewriting instructions</w:t>
                      </w:r>
                      <w:r w:rsidR="009E272E">
                        <w:rPr>
                          <w:rFonts w:ascii="Comic Sans MS" w:hAnsi="Comic Sans MS"/>
                        </w:rPr>
                        <w:t>.</w:t>
                      </w:r>
                    </w:p>
                    <w:p w14:paraId="6036DCB0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33BD2E05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7B9B46BC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A7018">
        <w:rPr>
          <w:noProof/>
        </w:rPr>
        <mc:AlternateContent>
          <mc:Choice Requires="wps">
            <w:drawing>
              <wp:anchor distT="0" distB="0" distL="114300" distR="114300" simplePos="0" relativeHeight="251658284" behindDoc="0" locked="0" layoutInCell="1" allowOverlap="1" wp14:anchorId="7746F47F" wp14:editId="2697BF19">
                <wp:simplePos x="0" y="0"/>
                <wp:positionH relativeFrom="column">
                  <wp:posOffset>2870200</wp:posOffset>
                </wp:positionH>
                <wp:positionV relativeFrom="paragraph">
                  <wp:posOffset>567690</wp:posOffset>
                </wp:positionV>
                <wp:extent cx="3149600" cy="2517140"/>
                <wp:effectExtent l="0" t="0" r="0" b="0"/>
                <wp:wrapNone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9600" cy="2517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149B8F" w14:textId="149EE66A" w:rsidR="0085577D" w:rsidRDefault="004D008B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Time </w:t>
                            </w:r>
                          </w:p>
                          <w:p w14:paraId="108CCB53" w14:textId="4E5CD227" w:rsidR="000A7018" w:rsidRDefault="000A7018" w:rsidP="000A7018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Hours, minutes and seconds</w:t>
                            </w:r>
                          </w:p>
                          <w:p w14:paraId="7317AB6E" w14:textId="3AA1BE86" w:rsidR="000A7018" w:rsidRDefault="000A7018" w:rsidP="000A7018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Telling the time to the hour, half past, quarter past and in </w:t>
                            </w:r>
                            <w:r w:rsidR="00040D03">
                              <w:rPr>
                                <w:rFonts w:ascii="Comic Sans MS" w:hAnsi="Comic Sans MS"/>
                              </w:rPr>
                              <w:t>5-minute</w:t>
                            </w:r>
                            <w:r>
                              <w:rPr>
                                <w:rFonts w:ascii="Comic Sans MS" w:hAnsi="Comic Sans MS"/>
                              </w:rPr>
                              <w:t xml:space="preserve"> intervals</w:t>
                            </w:r>
                          </w:p>
                          <w:p w14:paraId="28933196" w14:textId="77777777" w:rsidR="000A7018" w:rsidRDefault="000A7018" w:rsidP="000A7018">
                            <w:pPr>
                              <w:pStyle w:val="ListParagraph"/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7A8109B" w14:textId="03E6195A" w:rsidR="000A7018" w:rsidRDefault="000A7018" w:rsidP="000A701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Fractions</w:t>
                            </w:r>
                          </w:p>
                          <w:p w14:paraId="283D08CE" w14:textId="59D42988" w:rsidR="000A7018" w:rsidRDefault="000A7018" w:rsidP="000A7018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Wholes and parts</w:t>
                            </w:r>
                          </w:p>
                          <w:p w14:paraId="4887815B" w14:textId="77777777" w:rsidR="000A7018" w:rsidRDefault="000A7018" w:rsidP="000A7018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Halves, quarters and thirds</w:t>
                            </w:r>
                          </w:p>
                          <w:p w14:paraId="117A5495" w14:textId="77777777" w:rsidR="000A7018" w:rsidRDefault="000A7018" w:rsidP="000A7018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Time problems</w:t>
                            </w:r>
                          </w:p>
                          <w:p w14:paraId="0A0C2FF0" w14:textId="77777777" w:rsidR="000A7018" w:rsidRPr="000A7018" w:rsidRDefault="000A7018" w:rsidP="000A7018">
                            <w:pPr>
                              <w:pStyle w:val="ListParagraph"/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1E8637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B3D9145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3FADC41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E0A1CC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9ABF670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19ECC0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E9C2EDC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8BE6EBC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46F47F" id="Text Box 48" o:spid="_x0000_s1041" type="#_x0000_t202" style="position:absolute;margin-left:226pt;margin-top:44.7pt;width:248pt;height:198.2pt;z-index:2516582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" filled="f" stroked="f">
                <v:textbox>
                  <w:txbxContent>
                    <w:p w14:paraId="3E149B8F" w14:textId="149EE66A" w:rsidR="0085577D" w:rsidRDefault="004D008B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Time </w:t>
                      </w:r>
                    </w:p>
                    <w:p w14:paraId="108CCB53" w14:textId="4E5CD227" w:rsidR="000A7018" w:rsidRDefault="000A7018" w:rsidP="000A7018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Hours, minutes and seconds</w:t>
                      </w:r>
                    </w:p>
                    <w:p w14:paraId="7317AB6E" w14:textId="3AA1BE86" w:rsidR="000A7018" w:rsidRDefault="000A7018" w:rsidP="000A7018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Telling the time to the hour, half past, quarter past and in </w:t>
                      </w:r>
                      <w:r w:rsidR="00040D03">
                        <w:rPr>
                          <w:rFonts w:ascii="Comic Sans MS" w:hAnsi="Comic Sans MS"/>
                        </w:rPr>
                        <w:t>5-minute</w:t>
                      </w:r>
                      <w:r>
                        <w:rPr>
                          <w:rFonts w:ascii="Comic Sans MS" w:hAnsi="Comic Sans MS"/>
                        </w:rPr>
                        <w:t xml:space="preserve"> intervals</w:t>
                      </w:r>
                    </w:p>
                    <w:p w14:paraId="28933196" w14:textId="77777777" w:rsidR="000A7018" w:rsidRDefault="000A7018" w:rsidP="000A7018">
                      <w:pPr>
                        <w:pStyle w:val="ListParagraph"/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7A8109B" w14:textId="03E6195A" w:rsidR="000A7018" w:rsidRDefault="000A7018" w:rsidP="000A7018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Fractions</w:t>
                      </w:r>
                    </w:p>
                    <w:p w14:paraId="283D08CE" w14:textId="59D42988" w:rsidR="000A7018" w:rsidRDefault="000A7018" w:rsidP="000A7018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Wholes and parts</w:t>
                      </w:r>
                    </w:p>
                    <w:p w14:paraId="4887815B" w14:textId="77777777" w:rsidR="000A7018" w:rsidRDefault="000A7018" w:rsidP="000A7018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Halves, quarters and thirds</w:t>
                      </w:r>
                    </w:p>
                    <w:p w14:paraId="117A5495" w14:textId="77777777" w:rsidR="000A7018" w:rsidRDefault="000A7018" w:rsidP="000A7018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Time problems</w:t>
                      </w:r>
                    </w:p>
                    <w:p w14:paraId="0A0C2FF0" w14:textId="77777777" w:rsidR="000A7018" w:rsidRPr="000A7018" w:rsidRDefault="000A7018" w:rsidP="000A7018">
                      <w:pPr>
                        <w:pStyle w:val="ListParagraph"/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1E8637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2B3D9145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3FADC41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79E0A1CC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9ABF670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1519ECC0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1E9C2EDC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8BE6EBC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341B9">
        <w:rPr>
          <w:noProof/>
        </w:rPr>
        <mc:AlternateContent>
          <mc:Choice Requires="wps">
            <w:drawing>
              <wp:anchor distT="0" distB="0" distL="114300" distR="114300" simplePos="0" relativeHeight="251658285" behindDoc="0" locked="0" layoutInCell="1" allowOverlap="1" wp14:anchorId="3356BA8A" wp14:editId="00708944">
                <wp:simplePos x="0" y="0"/>
                <wp:positionH relativeFrom="column">
                  <wp:posOffset>6362700</wp:posOffset>
                </wp:positionH>
                <wp:positionV relativeFrom="paragraph">
                  <wp:posOffset>662940</wp:posOffset>
                </wp:positionV>
                <wp:extent cx="3079750" cy="2418715"/>
                <wp:effectExtent l="0" t="0" r="0" b="635"/>
                <wp:wrapNone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9750" cy="2418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C6365D" w14:textId="240F74D8" w:rsidR="001341B9" w:rsidRDefault="001341B9" w:rsidP="001341B9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rFonts w:ascii="Comic Sans MS" w:hAnsi="Comic Sans MS"/>
                              </w:rPr>
                            </w:pPr>
                            <w:r w:rsidRPr="001341B9">
                              <w:rPr>
                                <w:rFonts w:ascii="Comic Sans MS" w:hAnsi="Comic Sans MS"/>
                              </w:rPr>
                              <w:t>Animals including Humans</w:t>
                            </w:r>
                          </w:p>
                          <w:p w14:paraId="6FD0D71A" w14:textId="793D3227" w:rsidR="001341B9" w:rsidRDefault="00BA023D" w:rsidP="001341B9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36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Organs of the digestive system</w:t>
                            </w:r>
                          </w:p>
                          <w:p w14:paraId="6B193B53" w14:textId="3632BC8F" w:rsidR="00BA023D" w:rsidRDefault="007D4E55" w:rsidP="001341B9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36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Function of </w:t>
                            </w:r>
                            <w:r w:rsidR="00E4495D">
                              <w:rPr>
                                <w:rFonts w:ascii="Comic Sans MS" w:hAnsi="Comic Sans MS"/>
                              </w:rPr>
                              <w:t>the main digestive organs</w:t>
                            </w:r>
                          </w:p>
                          <w:p w14:paraId="1F01AAEE" w14:textId="035986E2" w:rsidR="00945F25" w:rsidRDefault="00945F25" w:rsidP="001341B9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36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Identifying </w:t>
                            </w:r>
                            <w:r w:rsidR="00FF48C4">
                              <w:rPr>
                                <w:rFonts w:ascii="Comic Sans MS" w:hAnsi="Comic Sans MS"/>
                              </w:rPr>
                              <w:t>types of teeth and their functions</w:t>
                            </w:r>
                          </w:p>
                          <w:p w14:paraId="1A781208" w14:textId="3CA435CD" w:rsidR="00FF48C4" w:rsidRDefault="00FF48C4" w:rsidP="001341B9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36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Investigating the effects of food on teeth</w:t>
                            </w:r>
                          </w:p>
                          <w:p w14:paraId="5157DA3F" w14:textId="319D58CC" w:rsidR="00E4495D" w:rsidRPr="001341B9" w:rsidRDefault="00FF48C4" w:rsidP="000A7018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Food webs</w:t>
                            </w:r>
                          </w:p>
                          <w:p w14:paraId="430EA7D6" w14:textId="56F83535" w:rsidR="0085577D" w:rsidRPr="001C285F" w:rsidRDefault="0085577D" w:rsidP="001341B9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4498B6B" w14:textId="15A3780E" w:rsidR="0085577D" w:rsidRDefault="0085577D" w:rsidP="001341B9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4765712" w14:textId="77777777" w:rsidR="0085577D" w:rsidRDefault="0085577D" w:rsidP="001341B9">
                            <w:pPr>
                              <w:ind w:left="-76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AF72727" w14:textId="77777777" w:rsidR="0085577D" w:rsidRDefault="0085577D" w:rsidP="001341B9">
                            <w:pPr>
                              <w:ind w:left="-76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6A5E64D" w14:textId="77777777" w:rsidR="0085577D" w:rsidRDefault="0085577D" w:rsidP="001341B9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80D75D" w14:textId="77777777" w:rsidR="0085577D" w:rsidRDefault="0085577D" w:rsidP="001341B9">
                            <w:pPr>
                              <w:ind w:left="-76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AD2D7E4" w14:textId="77777777" w:rsidR="0085577D" w:rsidRDefault="0085577D" w:rsidP="001341B9">
                            <w:pPr>
                              <w:ind w:left="-76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5B0F5C8" w14:textId="77777777" w:rsidR="0085577D" w:rsidRDefault="0085577D" w:rsidP="001341B9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D1DD17" w14:textId="77777777" w:rsidR="0085577D" w:rsidRDefault="0085577D" w:rsidP="001341B9">
                            <w:p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E1B7042" w14:textId="77777777" w:rsidR="0085577D" w:rsidRDefault="0085577D" w:rsidP="001341B9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56BA8A" id="Text Box 49" o:spid="_x0000_s1042" type="#_x0000_t202" style="position:absolute;margin-left:501pt;margin-top:52.2pt;width:242.5pt;height:190.45pt;z-index:2516582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" filled="f" stroked="f">
                <v:textbox>
                  <w:txbxContent>
                    <w:p w14:paraId="3EC6365D" w14:textId="240F74D8" w:rsidR="001341B9" w:rsidRDefault="001341B9" w:rsidP="001341B9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rFonts w:ascii="Comic Sans MS" w:hAnsi="Comic Sans MS"/>
                        </w:rPr>
                      </w:pPr>
                      <w:r w:rsidRPr="001341B9">
                        <w:rPr>
                          <w:rFonts w:ascii="Comic Sans MS" w:hAnsi="Comic Sans MS"/>
                        </w:rPr>
                        <w:t>Animals including Humans</w:t>
                      </w:r>
                    </w:p>
                    <w:p w14:paraId="6FD0D71A" w14:textId="793D3227" w:rsidR="001341B9" w:rsidRDefault="00BA023D" w:rsidP="001341B9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36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Organs of the digestive system</w:t>
                      </w:r>
                    </w:p>
                    <w:p w14:paraId="6B193B53" w14:textId="3632BC8F" w:rsidR="00BA023D" w:rsidRDefault="007D4E55" w:rsidP="001341B9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36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Function of </w:t>
                      </w:r>
                      <w:r w:rsidR="00E4495D">
                        <w:rPr>
                          <w:rFonts w:ascii="Comic Sans MS" w:hAnsi="Comic Sans MS"/>
                        </w:rPr>
                        <w:t>the main digestive organs</w:t>
                      </w:r>
                    </w:p>
                    <w:p w14:paraId="1F01AAEE" w14:textId="035986E2" w:rsidR="00945F25" w:rsidRDefault="00945F25" w:rsidP="001341B9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36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Identifying </w:t>
                      </w:r>
                      <w:r w:rsidR="00FF48C4">
                        <w:rPr>
                          <w:rFonts w:ascii="Comic Sans MS" w:hAnsi="Comic Sans MS"/>
                        </w:rPr>
                        <w:t>types of teeth and their functions</w:t>
                      </w:r>
                    </w:p>
                    <w:p w14:paraId="1A781208" w14:textId="3CA435CD" w:rsidR="00FF48C4" w:rsidRDefault="00FF48C4" w:rsidP="001341B9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36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Investigating the effects of food on teeth</w:t>
                      </w:r>
                    </w:p>
                    <w:p w14:paraId="5157DA3F" w14:textId="319D58CC" w:rsidR="00E4495D" w:rsidRPr="001341B9" w:rsidRDefault="00FF48C4" w:rsidP="000A7018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Food webs</w:t>
                      </w:r>
                    </w:p>
                    <w:p w14:paraId="430EA7D6" w14:textId="56F83535" w:rsidR="0085577D" w:rsidRPr="001C285F" w:rsidRDefault="0085577D" w:rsidP="001341B9">
                      <w:pPr>
                        <w:rPr>
                          <w:rFonts w:ascii="Comic Sans MS" w:hAnsi="Comic Sans MS"/>
                        </w:rPr>
                      </w:pPr>
                    </w:p>
                    <w:p w14:paraId="24498B6B" w14:textId="15A3780E" w:rsidR="0085577D" w:rsidRDefault="0085577D" w:rsidP="001341B9">
                      <w:pPr>
                        <w:rPr>
                          <w:rFonts w:ascii="Comic Sans MS" w:hAnsi="Comic Sans MS"/>
                        </w:rPr>
                      </w:pPr>
                    </w:p>
                    <w:p w14:paraId="34765712" w14:textId="77777777" w:rsidR="0085577D" w:rsidRDefault="0085577D" w:rsidP="001341B9">
                      <w:pPr>
                        <w:ind w:left="-76"/>
                        <w:rPr>
                          <w:rFonts w:ascii="Comic Sans MS" w:hAnsi="Comic Sans MS"/>
                        </w:rPr>
                      </w:pPr>
                    </w:p>
                    <w:p w14:paraId="3AF72727" w14:textId="77777777" w:rsidR="0085577D" w:rsidRDefault="0085577D" w:rsidP="001341B9">
                      <w:pPr>
                        <w:ind w:left="-76"/>
                        <w:rPr>
                          <w:rFonts w:ascii="Comic Sans MS" w:hAnsi="Comic Sans MS"/>
                        </w:rPr>
                      </w:pPr>
                    </w:p>
                    <w:p w14:paraId="36A5E64D" w14:textId="77777777" w:rsidR="0085577D" w:rsidRDefault="0085577D" w:rsidP="001341B9">
                      <w:pPr>
                        <w:rPr>
                          <w:rFonts w:ascii="Comic Sans MS" w:hAnsi="Comic Sans MS"/>
                        </w:rPr>
                      </w:pPr>
                    </w:p>
                    <w:p w14:paraId="1580D75D" w14:textId="77777777" w:rsidR="0085577D" w:rsidRDefault="0085577D" w:rsidP="001341B9">
                      <w:pPr>
                        <w:ind w:left="-76"/>
                        <w:rPr>
                          <w:rFonts w:ascii="Comic Sans MS" w:hAnsi="Comic Sans MS"/>
                        </w:rPr>
                      </w:pPr>
                    </w:p>
                    <w:p w14:paraId="0AD2D7E4" w14:textId="77777777" w:rsidR="0085577D" w:rsidRDefault="0085577D" w:rsidP="001341B9">
                      <w:pPr>
                        <w:ind w:left="-76"/>
                        <w:rPr>
                          <w:rFonts w:ascii="Comic Sans MS" w:hAnsi="Comic Sans MS"/>
                        </w:rPr>
                      </w:pPr>
                    </w:p>
                    <w:p w14:paraId="55B0F5C8" w14:textId="77777777" w:rsidR="0085577D" w:rsidRDefault="0085577D" w:rsidP="001341B9">
                      <w:pPr>
                        <w:rPr>
                          <w:rFonts w:ascii="Comic Sans MS" w:hAnsi="Comic Sans MS"/>
                        </w:rPr>
                      </w:pPr>
                    </w:p>
                    <w:p w14:paraId="00D1DD17" w14:textId="77777777" w:rsidR="0085577D" w:rsidRDefault="0085577D" w:rsidP="001341B9">
                      <w:p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E1B7042" w14:textId="77777777" w:rsidR="0085577D" w:rsidRDefault="0085577D" w:rsidP="001341B9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01BD2">
        <w:rPr>
          <w:noProof/>
        </w:rPr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7E1B812C" wp14:editId="2B3F61D5">
                <wp:simplePos x="0" y="0"/>
                <wp:positionH relativeFrom="column">
                  <wp:posOffset>-570230</wp:posOffset>
                </wp:positionH>
                <wp:positionV relativeFrom="paragraph">
                  <wp:posOffset>3230245</wp:posOffset>
                </wp:positionV>
                <wp:extent cx="4045585" cy="687705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5585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2A3AB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istory, Geography, Art and D&amp;T </w:t>
                            </w:r>
                          </w:p>
                          <w:p w14:paraId="0B1C595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1B812C" id="Text Box 15" o:spid="_x0000_s1043" type="#_x0000_t202" style="position:absolute;margin-left:-44.9pt;margin-top:254.35pt;width:318.55pt;height:54.15pt;z-index:251658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" filled="f" fillcolor="#330" stroked="f" strokecolor="#4472c4">
                <v:textbox>
                  <w:txbxContent>
                    <w:p w14:paraId="4C2A3AB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History, Geography, Art and D&amp;T </w:t>
                      </w:r>
                    </w:p>
                    <w:p w14:paraId="0B1C595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15D60C5A" wp14:editId="2B4E54B7">
                <wp:simplePos x="0" y="0"/>
                <wp:positionH relativeFrom="column">
                  <wp:posOffset>-650240</wp:posOffset>
                </wp:positionH>
                <wp:positionV relativeFrom="paragraph">
                  <wp:posOffset>3489325</wp:posOffset>
                </wp:positionV>
                <wp:extent cx="4221480" cy="2598420"/>
                <wp:effectExtent l="3175" t="635" r="4445" b="127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1480" cy="2598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9DF7C0" w14:textId="77777777" w:rsidR="007F685B" w:rsidRDefault="007F685B" w:rsidP="007F685B">
                            <w:pPr>
                              <w:tabs>
                                <w:tab w:val="num" w:pos="360"/>
                              </w:tabs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baseline"/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5B364FA5" w14:textId="64D0C2B6" w:rsidR="007F685B" w:rsidRDefault="003F5105" w:rsidP="00041D56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History </w:t>
                            </w:r>
                          </w:p>
                          <w:p w14:paraId="73643375" w14:textId="0500BC74" w:rsidR="003F5105" w:rsidRPr="003F5105" w:rsidRDefault="003F5105" w:rsidP="00041D56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108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Celebration foods</w:t>
                            </w:r>
                          </w:p>
                          <w:p w14:paraId="2D2788A8" w14:textId="7030ECC4" w:rsidR="0085577D" w:rsidRDefault="003F5105" w:rsidP="00041D56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Geography</w:t>
                            </w:r>
                          </w:p>
                          <w:p w14:paraId="594A3C56" w14:textId="78B0D4AD" w:rsidR="0085577D" w:rsidRPr="003F5105" w:rsidRDefault="001B0789" w:rsidP="00041D56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108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Unusual foods from around the world</w:t>
                            </w:r>
                          </w:p>
                          <w:p w14:paraId="300F43E9" w14:textId="611D2813" w:rsidR="0085577D" w:rsidRDefault="009F744A" w:rsidP="00041D56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Art</w:t>
                            </w:r>
                          </w:p>
                          <w:p w14:paraId="145F4479" w14:textId="23E6FB59" w:rsidR="0085577D" w:rsidRPr="009F744A" w:rsidRDefault="00041D56" w:rsidP="00041D56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108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Observational drawings of fruit and vegetables</w:t>
                            </w:r>
                          </w:p>
                          <w:p w14:paraId="58C1BC5E" w14:textId="18EFC667" w:rsidR="0085577D" w:rsidRPr="009865B7" w:rsidRDefault="00243C19" w:rsidP="009865B7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Model fruit sculptures </w:t>
                            </w:r>
                          </w:p>
                          <w:p w14:paraId="6647DE67" w14:textId="337FCCC0" w:rsidR="0085577D" w:rsidRDefault="00243C19" w:rsidP="00041D56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D</w:t>
                            </w:r>
                            <w:r w:rsidR="00947D86">
                              <w:rPr>
                                <w:rFonts w:ascii="Comic Sans MS" w:hAnsi="Comic Sans MS"/>
                                <w:color w:val="000000"/>
                              </w:rPr>
                              <w:t>&amp;T</w:t>
                            </w:r>
                          </w:p>
                          <w:p w14:paraId="4B1861C2" w14:textId="388EBB11" w:rsidR="007F685B" w:rsidRDefault="00B32FD9" w:rsidP="00947D86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Following recipes</w:t>
                            </w:r>
                          </w:p>
                          <w:p w14:paraId="0525D4EC" w14:textId="64F2F506" w:rsidR="00B32FD9" w:rsidRDefault="006543F7" w:rsidP="00947D86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Healthy eating</w:t>
                            </w:r>
                          </w:p>
                          <w:p w14:paraId="6B82312F" w14:textId="77777777" w:rsidR="006543F7" w:rsidRPr="00CE1387" w:rsidRDefault="006543F7" w:rsidP="00CE1387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72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  <w:p w14:paraId="016B213A" w14:textId="77777777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jc w:val="both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5E6681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60C5A" id="Text Box 34" o:spid="_x0000_s1044" type="#_x0000_t202" style="position:absolute;margin-left:-51.2pt;margin-top:274.75pt;width:332.4pt;height:204.6pt;z-index:2516582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" filled="f" stroked="f">
                <v:textbox>
                  <w:txbxContent>
                    <w:p w14:paraId="249DF7C0" w14:textId="77777777" w:rsidR="007F685B" w:rsidRDefault="007F685B" w:rsidP="007F685B">
                      <w:pPr>
                        <w:tabs>
                          <w:tab w:val="num" w:pos="360"/>
                        </w:tabs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textAlignment w:val="baseline"/>
                        <w:rPr>
                          <w:b/>
                          <w:bCs/>
                          <w:color w:val="000000"/>
                        </w:rPr>
                      </w:pPr>
                    </w:p>
                    <w:p w14:paraId="5B364FA5" w14:textId="64D0C2B6" w:rsidR="007F685B" w:rsidRDefault="003F5105" w:rsidP="00041D56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 xml:space="preserve">History </w:t>
                      </w:r>
                    </w:p>
                    <w:p w14:paraId="73643375" w14:textId="0500BC74" w:rsidR="003F5105" w:rsidRPr="003F5105" w:rsidRDefault="003F5105" w:rsidP="00041D56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overflowPunct w:val="0"/>
                        <w:autoSpaceDE w:val="0"/>
                        <w:autoSpaceDN w:val="0"/>
                        <w:adjustRightInd w:val="0"/>
                        <w:ind w:left="108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Celebration foods</w:t>
                      </w:r>
                    </w:p>
                    <w:p w14:paraId="2D2788A8" w14:textId="7030ECC4" w:rsidR="0085577D" w:rsidRDefault="003F5105" w:rsidP="00041D56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Geography</w:t>
                      </w:r>
                    </w:p>
                    <w:p w14:paraId="594A3C56" w14:textId="78B0D4AD" w:rsidR="0085577D" w:rsidRPr="003F5105" w:rsidRDefault="001B0789" w:rsidP="00041D56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overflowPunct w:val="0"/>
                        <w:autoSpaceDE w:val="0"/>
                        <w:autoSpaceDN w:val="0"/>
                        <w:adjustRightInd w:val="0"/>
                        <w:ind w:left="108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Unusual foods from around the world</w:t>
                      </w:r>
                    </w:p>
                    <w:p w14:paraId="300F43E9" w14:textId="611D2813" w:rsidR="0085577D" w:rsidRDefault="009F744A" w:rsidP="00041D56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Art</w:t>
                      </w:r>
                    </w:p>
                    <w:p w14:paraId="145F4479" w14:textId="23E6FB59" w:rsidR="0085577D" w:rsidRPr="009F744A" w:rsidRDefault="00041D56" w:rsidP="00041D56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overflowPunct w:val="0"/>
                        <w:autoSpaceDE w:val="0"/>
                        <w:autoSpaceDN w:val="0"/>
                        <w:adjustRightInd w:val="0"/>
                        <w:ind w:left="108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Observational drawings of fruit and vegetables</w:t>
                      </w:r>
                    </w:p>
                    <w:p w14:paraId="58C1BC5E" w14:textId="18EFC667" w:rsidR="0085577D" w:rsidRPr="009865B7" w:rsidRDefault="00243C19" w:rsidP="009865B7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 xml:space="preserve">Model fruit sculptures </w:t>
                      </w:r>
                    </w:p>
                    <w:p w14:paraId="6647DE67" w14:textId="337FCCC0" w:rsidR="0085577D" w:rsidRDefault="00243C19" w:rsidP="00041D56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D</w:t>
                      </w:r>
                      <w:r w:rsidR="00947D86">
                        <w:rPr>
                          <w:rFonts w:ascii="Comic Sans MS" w:hAnsi="Comic Sans MS"/>
                          <w:color w:val="000000"/>
                        </w:rPr>
                        <w:t>&amp;T</w:t>
                      </w:r>
                    </w:p>
                    <w:p w14:paraId="4B1861C2" w14:textId="388EBB11" w:rsidR="007F685B" w:rsidRDefault="00B32FD9" w:rsidP="00947D86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Following recipes</w:t>
                      </w:r>
                    </w:p>
                    <w:p w14:paraId="0525D4EC" w14:textId="64F2F506" w:rsidR="00B32FD9" w:rsidRDefault="006543F7" w:rsidP="00947D86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Healthy eating</w:t>
                      </w:r>
                    </w:p>
                    <w:p w14:paraId="6B82312F" w14:textId="77777777" w:rsidR="006543F7" w:rsidRPr="00CE1387" w:rsidRDefault="006543F7" w:rsidP="00CE1387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72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  <w:p w14:paraId="016B213A" w14:textId="77777777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jc w:val="both"/>
                        <w:textAlignment w:val="baseline"/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  <w:p w14:paraId="05E66812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00438" w:rsidSect="007F68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561874" w14:textId="77777777" w:rsidR="00DA0A5A" w:rsidRDefault="00DA0A5A" w:rsidP="007466C9">
      <w:r>
        <w:separator/>
      </w:r>
    </w:p>
  </w:endnote>
  <w:endnote w:type="continuationSeparator" w:id="0">
    <w:p w14:paraId="350DA639" w14:textId="77777777" w:rsidR="00DA0A5A" w:rsidRDefault="00DA0A5A" w:rsidP="00746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90F578" w14:textId="77777777" w:rsidR="00DA0A5A" w:rsidRDefault="00DA0A5A" w:rsidP="007466C9">
      <w:r>
        <w:separator/>
      </w:r>
    </w:p>
  </w:footnote>
  <w:footnote w:type="continuationSeparator" w:id="0">
    <w:p w14:paraId="2BC564CE" w14:textId="77777777" w:rsidR="00DA0A5A" w:rsidRDefault="00DA0A5A" w:rsidP="007466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97723"/>
    <w:multiLevelType w:val="hybridMultilevel"/>
    <w:tmpl w:val="A7F4B120"/>
    <w:lvl w:ilvl="0" w:tplc="E7BC9B9C">
      <w:numFmt w:val="bullet"/>
      <w:lvlText w:val="-"/>
      <w:lvlJc w:val="left"/>
      <w:pPr>
        <w:ind w:left="1004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472DB"/>
    <w:multiLevelType w:val="hybridMultilevel"/>
    <w:tmpl w:val="D28261B2"/>
    <w:lvl w:ilvl="0" w:tplc="E7BC9B9C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A41CE"/>
    <w:multiLevelType w:val="hybridMultilevel"/>
    <w:tmpl w:val="7C74FEEA"/>
    <w:lvl w:ilvl="0" w:tplc="E7BC9B9C">
      <w:numFmt w:val="bullet"/>
      <w:lvlText w:val="-"/>
      <w:lvlJc w:val="left"/>
      <w:pPr>
        <w:ind w:left="1004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44C1610"/>
    <w:multiLevelType w:val="hybridMultilevel"/>
    <w:tmpl w:val="1D78F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A4531"/>
    <w:multiLevelType w:val="hybridMultilevel"/>
    <w:tmpl w:val="4F667558"/>
    <w:lvl w:ilvl="0" w:tplc="5806534A">
      <w:numFmt w:val="bullet"/>
      <w:lvlText w:val="-"/>
      <w:lvlJc w:val="left"/>
      <w:pPr>
        <w:ind w:left="144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3A22DA3"/>
    <w:multiLevelType w:val="hybridMultilevel"/>
    <w:tmpl w:val="B5FC1672"/>
    <w:lvl w:ilvl="0" w:tplc="9286C7E2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3FC3AE6"/>
    <w:multiLevelType w:val="hybridMultilevel"/>
    <w:tmpl w:val="3C24ACEE"/>
    <w:lvl w:ilvl="0" w:tplc="E7BC9B9C">
      <w:numFmt w:val="bullet"/>
      <w:lvlText w:val="-"/>
      <w:lvlJc w:val="left"/>
      <w:pPr>
        <w:ind w:left="1440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8E51F22"/>
    <w:multiLevelType w:val="hybridMultilevel"/>
    <w:tmpl w:val="79983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BF03EB"/>
    <w:multiLevelType w:val="hybridMultilevel"/>
    <w:tmpl w:val="E284785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CC2124"/>
    <w:multiLevelType w:val="hybridMultilevel"/>
    <w:tmpl w:val="12104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44100"/>
    <w:multiLevelType w:val="hybridMultilevel"/>
    <w:tmpl w:val="C0D65982"/>
    <w:lvl w:ilvl="0" w:tplc="E7BC9B9C">
      <w:numFmt w:val="bullet"/>
      <w:lvlText w:val="-"/>
      <w:lvlJc w:val="left"/>
      <w:pPr>
        <w:ind w:left="1648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1" w15:restartNumberingAfterBreak="0">
    <w:nsid w:val="38AF4619"/>
    <w:multiLevelType w:val="hybridMultilevel"/>
    <w:tmpl w:val="04905D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9EA0BD4"/>
    <w:multiLevelType w:val="hybridMultilevel"/>
    <w:tmpl w:val="CE1467E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E5A3400"/>
    <w:multiLevelType w:val="hybridMultilevel"/>
    <w:tmpl w:val="34061E32"/>
    <w:lvl w:ilvl="0" w:tplc="E7BC9B9C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DF4944"/>
    <w:multiLevelType w:val="hybridMultilevel"/>
    <w:tmpl w:val="F982B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237281"/>
    <w:multiLevelType w:val="hybridMultilevel"/>
    <w:tmpl w:val="4002DD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D5506A3"/>
    <w:multiLevelType w:val="hybridMultilevel"/>
    <w:tmpl w:val="90BC05EE"/>
    <w:lvl w:ilvl="0" w:tplc="E7BC9B9C">
      <w:numFmt w:val="bullet"/>
      <w:lvlText w:val="-"/>
      <w:lvlJc w:val="left"/>
      <w:pPr>
        <w:ind w:left="1516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17" w15:restartNumberingAfterBreak="0">
    <w:nsid w:val="4E3222B5"/>
    <w:multiLevelType w:val="hybridMultilevel"/>
    <w:tmpl w:val="5200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261AF8"/>
    <w:multiLevelType w:val="hybridMultilevel"/>
    <w:tmpl w:val="488EF62C"/>
    <w:lvl w:ilvl="0" w:tplc="0D72363E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5EA2C66"/>
    <w:multiLevelType w:val="hybridMultilevel"/>
    <w:tmpl w:val="21E49E6E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7C2354"/>
    <w:multiLevelType w:val="hybridMultilevel"/>
    <w:tmpl w:val="EB862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CC7808"/>
    <w:multiLevelType w:val="hybridMultilevel"/>
    <w:tmpl w:val="EDA8FE7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C474926"/>
    <w:multiLevelType w:val="hybridMultilevel"/>
    <w:tmpl w:val="0C56ADEC"/>
    <w:lvl w:ilvl="0" w:tplc="E7BC9B9C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675007"/>
    <w:multiLevelType w:val="hybridMultilevel"/>
    <w:tmpl w:val="8F8E9E98"/>
    <w:lvl w:ilvl="0" w:tplc="E7BC9B9C">
      <w:numFmt w:val="bullet"/>
      <w:lvlText w:val="-"/>
      <w:lvlJc w:val="left"/>
      <w:pPr>
        <w:ind w:left="360" w:hanging="360"/>
      </w:pPr>
      <w:rPr>
        <w:rFonts w:ascii="Comic Sans MS" w:eastAsia="Times New Roman" w:hAnsi="Comic Sans MS" w:cs="Times New Roman" w:hint="default"/>
      </w:rPr>
    </w:lvl>
    <w:lvl w:ilvl="1" w:tplc="FFFFFFFF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4" w15:restartNumberingAfterBreak="0">
    <w:nsid w:val="66656F44"/>
    <w:multiLevelType w:val="hybridMultilevel"/>
    <w:tmpl w:val="23E0A7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5" w15:restartNumberingAfterBreak="0">
    <w:nsid w:val="68013758"/>
    <w:multiLevelType w:val="hybridMultilevel"/>
    <w:tmpl w:val="D3C015AC"/>
    <w:lvl w:ilvl="0" w:tplc="E7BC9B9C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8FE36FF"/>
    <w:multiLevelType w:val="hybridMultilevel"/>
    <w:tmpl w:val="C00E789E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BE15A7D"/>
    <w:multiLevelType w:val="hybridMultilevel"/>
    <w:tmpl w:val="786AF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0620F4"/>
    <w:multiLevelType w:val="hybridMultilevel"/>
    <w:tmpl w:val="7C5A1CF2"/>
    <w:lvl w:ilvl="0" w:tplc="E7BC9B9C">
      <w:numFmt w:val="bullet"/>
      <w:lvlText w:val="-"/>
      <w:lvlJc w:val="left"/>
      <w:pPr>
        <w:ind w:left="644" w:hanging="360"/>
      </w:pPr>
      <w:rPr>
        <w:rFonts w:ascii="Comic Sans MS" w:eastAsia="Times New Roman" w:hAnsi="Comic Sans MS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E00FC6"/>
    <w:multiLevelType w:val="hybridMultilevel"/>
    <w:tmpl w:val="38B628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CF7FA5"/>
    <w:multiLevelType w:val="hybridMultilevel"/>
    <w:tmpl w:val="4AF29E6A"/>
    <w:lvl w:ilvl="0" w:tplc="E7BC9B9C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2F0143"/>
    <w:multiLevelType w:val="hybridMultilevel"/>
    <w:tmpl w:val="215E6B1C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07711136">
    <w:abstractNumId w:val="17"/>
  </w:num>
  <w:num w:numId="2" w16cid:durableId="630861294">
    <w:abstractNumId w:val="21"/>
  </w:num>
  <w:num w:numId="3" w16cid:durableId="904417019">
    <w:abstractNumId w:val="24"/>
  </w:num>
  <w:num w:numId="4" w16cid:durableId="1575166299">
    <w:abstractNumId w:val="7"/>
  </w:num>
  <w:num w:numId="5" w16cid:durableId="754791397">
    <w:abstractNumId w:val="4"/>
  </w:num>
  <w:num w:numId="6" w16cid:durableId="1726489837">
    <w:abstractNumId w:val="3"/>
  </w:num>
  <w:num w:numId="7" w16cid:durableId="1650675075">
    <w:abstractNumId w:val="20"/>
  </w:num>
  <w:num w:numId="8" w16cid:durableId="518398162">
    <w:abstractNumId w:val="8"/>
  </w:num>
  <w:num w:numId="9" w16cid:durableId="1411657860">
    <w:abstractNumId w:val="27"/>
  </w:num>
  <w:num w:numId="10" w16cid:durableId="1066102682">
    <w:abstractNumId w:val="26"/>
  </w:num>
  <w:num w:numId="11" w16cid:durableId="876821911">
    <w:abstractNumId w:val="31"/>
  </w:num>
  <w:num w:numId="12" w16cid:durableId="1300380599">
    <w:abstractNumId w:val="9"/>
  </w:num>
  <w:num w:numId="13" w16cid:durableId="752748337">
    <w:abstractNumId w:val="18"/>
  </w:num>
  <w:num w:numId="14" w16cid:durableId="887952966">
    <w:abstractNumId w:val="14"/>
  </w:num>
  <w:num w:numId="15" w16cid:durableId="502547308">
    <w:abstractNumId w:val="5"/>
  </w:num>
  <w:num w:numId="16" w16cid:durableId="1277756258">
    <w:abstractNumId w:val="13"/>
  </w:num>
  <w:num w:numId="17" w16cid:durableId="966816488">
    <w:abstractNumId w:val="0"/>
  </w:num>
  <w:num w:numId="18" w16cid:durableId="2008943460">
    <w:abstractNumId w:val="10"/>
  </w:num>
  <w:num w:numId="19" w16cid:durableId="1169441404">
    <w:abstractNumId w:val="2"/>
  </w:num>
  <w:num w:numId="20" w16cid:durableId="1486317792">
    <w:abstractNumId w:val="12"/>
  </w:num>
  <w:num w:numId="21" w16cid:durableId="740055948">
    <w:abstractNumId w:val="16"/>
  </w:num>
  <w:num w:numId="22" w16cid:durableId="1964311801">
    <w:abstractNumId w:val="28"/>
  </w:num>
  <w:num w:numId="23" w16cid:durableId="2012638492">
    <w:abstractNumId w:val="19"/>
  </w:num>
  <w:num w:numId="24" w16cid:durableId="1810321184">
    <w:abstractNumId w:val="11"/>
  </w:num>
  <w:num w:numId="25" w16cid:durableId="19212466">
    <w:abstractNumId w:val="1"/>
  </w:num>
  <w:num w:numId="26" w16cid:durableId="81296227">
    <w:abstractNumId w:val="15"/>
  </w:num>
  <w:num w:numId="27" w16cid:durableId="1291747251">
    <w:abstractNumId w:val="22"/>
  </w:num>
  <w:num w:numId="28" w16cid:durableId="1259558394">
    <w:abstractNumId w:val="29"/>
  </w:num>
  <w:num w:numId="29" w16cid:durableId="1904021806">
    <w:abstractNumId w:val="23"/>
  </w:num>
  <w:num w:numId="30" w16cid:durableId="1165586396">
    <w:abstractNumId w:val="6"/>
  </w:num>
  <w:num w:numId="31" w16cid:durableId="745540195">
    <w:abstractNumId w:val="30"/>
  </w:num>
  <w:num w:numId="32" w16cid:durableId="173697021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AxMzU0N7U0MjZW0lEKTi0uzszPAykwqQUA6qGXUCwAAAA="/>
  </w:docVars>
  <w:rsids>
    <w:rsidRoot w:val="007F685B"/>
    <w:rsid w:val="00040D03"/>
    <w:rsid w:val="00041D56"/>
    <w:rsid w:val="000625AC"/>
    <w:rsid w:val="00092CF7"/>
    <w:rsid w:val="000A7018"/>
    <w:rsid w:val="000B674A"/>
    <w:rsid w:val="000E7CE9"/>
    <w:rsid w:val="001139E9"/>
    <w:rsid w:val="001341B9"/>
    <w:rsid w:val="00163469"/>
    <w:rsid w:val="001946F4"/>
    <w:rsid w:val="001A1BFD"/>
    <w:rsid w:val="001B0789"/>
    <w:rsid w:val="001B7CE2"/>
    <w:rsid w:val="001C285F"/>
    <w:rsid w:val="001D7304"/>
    <w:rsid w:val="001E0953"/>
    <w:rsid w:val="001F5FB6"/>
    <w:rsid w:val="00215BA8"/>
    <w:rsid w:val="00217C1C"/>
    <w:rsid w:val="00243C19"/>
    <w:rsid w:val="002634C6"/>
    <w:rsid w:val="00271BB0"/>
    <w:rsid w:val="002B1FF0"/>
    <w:rsid w:val="002C27A8"/>
    <w:rsid w:val="00307AE0"/>
    <w:rsid w:val="00340BFD"/>
    <w:rsid w:val="003529B0"/>
    <w:rsid w:val="00357C09"/>
    <w:rsid w:val="00364391"/>
    <w:rsid w:val="00366BA6"/>
    <w:rsid w:val="0038753F"/>
    <w:rsid w:val="003A5243"/>
    <w:rsid w:val="003F28D5"/>
    <w:rsid w:val="003F5105"/>
    <w:rsid w:val="003F5464"/>
    <w:rsid w:val="00400438"/>
    <w:rsid w:val="00401BD2"/>
    <w:rsid w:val="00422DED"/>
    <w:rsid w:val="00423158"/>
    <w:rsid w:val="0046047A"/>
    <w:rsid w:val="00477289"/>
    <w:rsid w:val="00483BA3"/>
    <w:rsid w:val="004971E1"/>
    <w:rsid w:val="004B1EEF"/>
    <w:rsid w:val="004D008B"/>
    <w:rsid w:val="00507FBD"/>
    <w:rsid w:val="00533A45"/>
    <w:rsid w:val="00553CC0"/>
    <w:rsid w:val="00554213"/>
    <w:rsid w:val="00565562"/>
    <w:rsid w:val="005C43F1"/>
    <w:rsid w:val="005C4DF2"/>
    <w:rsid w:val="005F46FB"/>
    <w:rsid w:val="00642DD9"/>
    <w:rsid w:val="006543F7"/>
    <w:rsid w:val="00667C23"/>
    <w:rsid w:val="006743EF"/>
    <w:rsid w:val="00685153"/>
    <w:rsid w:val="006B71ED"/>
    <w:rsid w:val="006D2979"/>
    <w:rsid w:val="006D29E0"/>
    <w:rsid w:val="006D5D39"/>
    <w:rsid w:val="006F10D6"/>
    <w:rsid w:val="006F1DBC"/>
    <w:rsid w:val="006F5E73"/>
    <w:rsid w:val="00720F91"/>
    <w:rsid w:val="00727717"/>
    <w:rsid w:val="007466C9"/>
    <w:rsid w:val="007C0F07"/>
    <w:rsid w:val="007C4156"/>
    <w:rsid w:val="007C7478"/>
    <w:rsid w:val="007D4E55"/>
    <w:rsid w:val="007F685B"/>
    <w:rsid w:val="008016F1"/>
    <w:rsid w:val="008039F1"/>
    <w:rsid w:val="00806D49"/>
    <w:rsid w:val="0085577D"/>
    <w:rsid w:val="00871828"/>
    <w:rsid w:val="008756D3"/>
    <w:rsid w:val="008A7770"/>
    <w:rsid w:val="008C43E3"/>
    <w:rsid w:val="009152BF"/>
    <w:rsid w:val="009203AB"/>
    <w:rsid w:val="00945F25"/>
    <w:rsid w:val="00947D86"/>
    <w:rsid w:val="00966093"/>
    <w:rsid w:val="009865B7"/>
    <w:rsid w:val="009A4877"/>
    <w:rsid w:val="009C32DD"/>
    <w:rsid w:val="009C4D80"/>
    <w:rsid w:val="009E272E"/>
    <w:rsid w:val="009F4C06"/>
    <w:rsid w:val="009F744A"/>
    <w:rsid w:val="00A225F2"/>
    <w:rsid w:val="00A25A9B"/>
    <w:rsid w:val="00A760AB"/>
    <w:rsid w:val="00AB0B55"/>
    <w:rsid w:val="00AC538B"/>
    <w:rsid w:val="00AE2C94"/>
    <w:rsid w:val="00AF6DED"/>
    <w:rsid w:val="00B00CD3"/>
    <w:rsid w:val="00B32FD9"/>
    <w:rsid w:val="00B60AD8"/>
    <w:rsid w:val="00B87B0C"/>
    <w:rsid w:val="00BA023D"/>
    <w:rsid w:val="00BA212F"/>
    <w:rsid w:val="00C35BEC"/>
    <w:rsid w:val="00C715D5"/>
    <w:rsid w:val="00C96BB2"/>
    <w:rsid w:val="00CC2E9A"/>
    <w:rsid w:val="00CE1387"/>
    <w:rsid w:val="00CF62A6"/>
    <w:rsid w:val="00D63809"/>
    <w:rsid w:val="00D916A6"/>
    <w:rsid w:val="00DA0A5A"/>
    <w:rsid w:val="00DC150A"/>
    <w:rsid w:val="00DD1673"/>
    <w:rsid w:val="00DD5A07"/>
    <w:rsid w:val="00E162EB"/>
    <w:rsid w:val="00E21B9E"/>
    <w:rsid w:val="00E269E3"/>
    <w:rsid w:val="00E357E5"/>
    <w:rsid w:val="00E4495D"/>
    <w:rsid w:val="00ED2996"/>
    <w:rsid w:val="00EE60DA"/>
    <w:rsid w:val="00EE76F1"/>
    <w:rsid w:val="00F062AF"/>
    <w:rsid w:val="00F22F3E"/>
    <w:rsid w:val="00F3594C"/>
    <w:rsid w:val="00F40C27"/>
    <w:rsid w:val="00F96572"/>
    <w:rsid w:val="00F97EDE"/>
    <w:rsid w:val="00FB1CF5"/>
    <w:rsid w:val="00FB2F7D"/>
    <w:rsid w:val="00FB32E5"/>
    <w:rsid w:val="00FB4F18"/>
    <w:rsid w:val="00FB7C45"/>
    <w:rsid w:val="00FC7CF1"/>
    <w:rsid w:val="00FE4892"/>
    <w:rsid w:val="00FF48C4"/>
    <w:rsid w:val="48F40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C1DC"/>
  <w15:chartTrackingRefBased/>
  <w15:docId w15:val="{80045013-367E-4552-801D-A26C1A0CA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8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466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66C9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466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66C9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0A70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8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420513-368f-4a47-90cd-d8fd19202e93" xsi:nil="true"/>
    <lcf76f155ced4ddcb4097134ff3c332f xmlns="1d0e9cf0-7ee7-4186-9ca8-e11f4c48ee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5A451D8040449A58DB286E2147683" ma:contentTypeVersion="16" ma:contentTypeDescription="Create a new document." ma:contentTypeScope="" ma:versionID="56d09102f8eb813c458a6962fd7d2791">
  <xsd:schema xmlns:xsd="http://www.w3.org/2001/XMLSchema" xmlns:xs="http://www.w3.org/2001/XMLSchema" xmlns:p="http://schemas.microsoft.com/office/2006/metadata/properties" xmlns:ns2="1d0e9cf0-7ee7-4186-9ca8-e11f4c48eef1" xmlns:ns3="9d420513-368f-4a47-90cd-d8fd19202e93" targetNamespace="http://schemas.microsoft.com/office/2006/metadata/properties" ma:root="true" ma:fieldsID="b09befe0fb13968c8e655e12bbf680ee" ns2:_="" ns3:_="">
    <xsd:import namespace="1d0e9cf0-7ee7-4186-9ca8-e11f4c48eef1"/>
    <xsd:import namespace="9d420513-368f-4a47-90cd-d8fd19202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e9cf0-7ee7-4186-9ca8-e11f4c48e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70d78a-a434-4c6f-b27f-71902a55d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20513-368f-4a47-90cd-d8fd19202e9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082c8e-9c54-41f1-b4cf-1f1d319e0936}" ma:internalName="TaxCatchAll" ma:showField="CatchAllData" ma:web="9d420513-368f-4a47-90cd-d8fd19202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898317-D1D1-4E11-984F-5F614EF1C431}">
  <ds:schemaRefs>
    <ds:schemaRef ds:uri="http://schemas.microsoft.com/office/2006/metadata/properties"/>
    <ds:schemaRef ds:uri="http://schemas.microsoft.com/office/infopath/2007/PartnerControls"/>
    <ds:schemaRef ds:uri="9d420513-368f-4a47-90cd-d8fd19202e93"/>
    <ds:schemaRef ds:uri="1d0e9cf0-7ee7-4186-9ca8-e11f4c48eef1"/>
  </ds:schemaRefs>
</ds:datastoreItem>
</file>

<file path=customXml/itemProps2.xml><?xml version="1.0" encoding="utf-8"?>
<ds:datastoreItem xmlns:ds="http://schemas.openxmlformats.org/officeDocument/2006/customXml" ds:itemID="{4D2CD85A-6826-4E0A-86A8-2308F83113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290991-3D39-43EA-AF71-CBF9EB908C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e9cf0-7ee7-4186-9ca8-e11f4c48eef1"/>
    <ds:schemaRef ds:uri="9d420513-368f-4a47-90cd-d8fd19202e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7</Words>
  <Characters>42</Characters>
  <Application>Microsoft Office Word</Application>
  <DocSecurity>4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owther (Staff - Phoenix Academy)</dc:creator>
  <cp:keywords/>
  <dc:description/>
  <cp:lastModifiedBy>Rebecca Howell (Staff - Phoenix Academy)</cp:lastModifiedBy>
  <cp:revision>75</cp:revision>
  <dcterms:created xsi:type="dcterms:W3CDTF">2025-07-04T19:06:00Z</dcterms:created>
  <dcterms:modified xsi:type="dcterms:W3CDTF">2026-05-30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5A451D8040449A58DB286E2147683</vt:lpwstr>
  </property>
  <property fmtid="{D5CDD505-2E9C-101B-9397-08002B2CF9AE}" pid="3" name="MediaServiceImageTags">
    <vt:lpwstr/>
  </property>
</Properties>
</file>